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14263" w:type="dxa"/>
        <w:tblLook w:val="04A0" w:firstRow="1" w:lastRow="0" w:firstColumn="1" w:lastColumn="0" w:noHBand="0" w:noVBand="1"/>
      </w:tblPr>
      <w:tblGrid>
        <w:gridCol w:w="1296"/>
        <w:gridCol w:w="1297"/>
        <w:gridCol w:w="1655"/>
        <w:gridCol w:w="938"/>
        <w:gridCol w:w="1296"/>
        <w:gridCol w:w="1298"/>
        <w:gridCol w:w="1296"/>
        <w:gridCol w:w="1296"/>
        <w:gridCol w:w="1297"/>
        <w:gridCol w:w="1296"/>
        <w:gridCol w:w="1298"/>
      </w:tblGrid>
      <w:tr w:rsidR="00F250B6" w:rsidRPr="00F250B6" w14:paraId="4B0AE9A2" w14:textId="77777777" w:rsidTr="00E81039">
        <w:trPr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1FAC37BE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ID</w:t>
            </w:r>
          </w:p>
        </w:tc>
        <w:tc>
          <w:tcPr>
            <w:tcW w:w="165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CE33091" w14:textId="061E41CC" w:rsidR="00F250B6" w:rsidRPr="00F250B6" w:rsidRDefault="00E81039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</w:t>
            </w:r>
            <w:r w:rsidR="007C4619">
              <w:rPr>
                <w:rFonts w:eastAsia="Times New Roman" w:cstheme="minorHAnsi"/>
                <w:lang w:eastAsia="en-GB"/>
              </w:rPr>
              <w:t>.1</w:t>
            </w:r>
          </w:p>
        </w:tc>
        <w:tc>
          <w:tcPr>
            <w:tcW w:w="2234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22CAFB87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Description</w:t>
            </w:r>
          </w:p>
        </w:tc>
        <w:tc>
          <w:tcPr>
            <w:tcW w:w="7781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60201D24" w14:textId="18955B76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 xml:space="preserve">Test the </w:t>
            </w:r>
            <w:r w:rsidR="008841A5">
              <w:rPr>
                <w:rFonts w:eastAsia="Times New Roman" w:cstheme="minorHAnsi"/>
                <w:lang w:eastAsia="en-GB"/>
              </w:rPr>
              <w:t>Register</w:t>
            </w:r>
            <w:r w:rsidRPr="00F250B6">
              <w:rPr>
                <w:rFonts w:eastAsia="Times New Roman" w:cstheme="minorHAnsi"/>
                <w:lang w:eastAsia="en-GB"/>
              </w:rPr>
              <w:t xml:space="preserve"> </w:t>
            </w:r>
            <w:r w:rsidR="008D6EAD">
              <w:rPr>
                <w:rFonts w:eastAsia="Times New Roman" w:cstheme="minorHAnsi"/>
                <w:lang w:eastAsia="en-GB"/>
              </w:rPr>
              <w:t>f</w:t>
            </w:r>
            <w:r w:rsidRPr="00F250B6">
              <w:rPr>
                <w:rFonts w:eastAsia="Times New Roman" w:cstheme="minorHAnsi"/>
                <w:lang w:eastAsia="en-GB"/>
              </w:rPr>
              <w:t>unctionality</w:t>
            </w:r>
          </w:p>
        </w:tc>
      </w:tr>
      <w:tr w:rsidR="00F250B6" w:rsidRPr="00F250B6" w14:paraId="3C91D456" w14:textId="77777777" w:rsidTr="00E81039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9E5FB25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6E0A884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6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3AD7CE9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9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19DCFE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E3CF7C1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3F97B43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4FA6C24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61380C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53F90F4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2A8D1DB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187AA0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250B6" w:rsidRPr="00F250B6" w14:paraId="0FC23B68" w14:textId="77777777" w:rsidTr="00E81039">
        <w:trPr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309DAED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 xml:space="preserve">Tester's Name </w:t>
            </w:r>
          </w:p>
        </w:tc>
        <w:tc>
          <w:tcPr>
            <w:tcW w:w="16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C488CED" w14:textId="2D4EDD86" w:rsidR="00F250B6" w:rsidRPr="00F250B6" w:rsidRDefault="00E81039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Matej </w:t>
            </w:r>
            <w:proofErr w:type="spellStart"/>
            <w:r>
              <w:rPr>
                <w:rFonts w:eastAsia="Times New Roman" w:cstheme="minorHAnsi"/>
                <w:lang w:eastAsia="en-GB"/>
              </w:rPr>
              <w:t>Šarčević</w:t>
            </w:r>
            <w:proofErr w:type="spellEnd"/>
          </w:p>
        </w:tc>
        <w:tc>
          <w:tcPr>
            <w:tcW w:w="2234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76532361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Date Tested</w:t>
            </w:r>
          </w:p>
        </w:tc>
        <w:tc>
          <w:tcPr>
            <w:tcW w:w="25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E8144C9" w14:textId="1B5C989D" w:rsidR="00F250B6" w:rsidRPr="00F250B6" w:rsidRDefault="00E81039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30.07.2020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7038B94B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(Pass/Fail/Not Executed)</w:t>
            </w:r>
          </w:p>
        </w:tc>
        <w:tc>
          <w:tcPr>
            <w:tcW w:w="25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B297033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F250B6" w:rsidRPr="00F250B6" w14:paraId="4A141F42" w14:textId="77777777" w:rsidTr="00E81039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96DC75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38453A7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6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68A16B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9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A965DCB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599237E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EF35E14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96D2624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B5D1D1A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E32491C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A2B88C4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32ABFFC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250B6" w:rsidRPr="00F250B6" w14:paraId="61F42182" w14:textId="77777777" w:rsidTr="00E81039">
        <w:trPr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00FFF26F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3890" w:type="dxa"/>
            <w:gridSpan w:val="3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76043C6D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rerequisites: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B8F12F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1298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5AD76C5D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6483" w:type="dxa"/>
            <w:gridSpan w:val="5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15651570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Data</w:t>
            </w:r>
          </w:p>
        </w:tc>
      </w:tr>
      <w:tr w:rsidR="00F250B6" w:rsidRPr="00F250B6" w14:paraId="192DDA96" w14:textId="77777777" w:rsidTr="00E81039">
        <w:trPr>
          <w:trHeight w:val="295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DB65E6D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08517283" w14:textId="517F8333" w:rsidR="00F250B6" w:rsidRPr="00F250B6" w:rsidRDefault="003B21DF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Go to </w:t>
            </w:r>
            <w:r w:rsidR="00C04310" w:rsidRPr="00C04310">
              <w:rPr>
                <w:rFonts w:eastAsia="Times New Roman" w:cstheme="minorHAnsi"/>
                <w:lang w:eastAsia="en-GB"/>
              </w:rPr>
              <w:t>https://demo.opencart.com/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7A2C94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B0FAF42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23C35F5B" w14:textId="054892CD" w:rsidR="00F250B6" w:rsidRPr="00F250B6" w:rsidRDefault="003B21DF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Email</w:t>
            </w:r>
            <w:r w:rsidR="00F250B6" w:rsidRPr="00F250B6">
              <w:rPr>
                <w:rFonts w:eastAsia="Times New Roman" w:cstheme="minorHAnsi"/>
                <w:lang w:eastAsia="en-GB"/>
              </w:rPr>
              <w:t xml:space="preserve"> = </w:t>
            </w:r>
            <w:r w:rsidR="00C04310">
              <w:rPr>
                <w:rFonts w:eastAsia="Times New Roman" w:cstheme="minorHAnsi"/>
                <w:lang w:eastAsia="en-GB"/>
              </w:rPr>
              <w:t>testuser</w:t>
            </w:r>
            <w:r>
              <w:rPr>
                <w:rFonts w:eastAsia="Times New Roman" w:cstheme="minorHAnsi"/>
                <w:lang w:eastAsia="en-GB"/>
              </w:rPr>
              <w:t>@</w:t>
            </w:r>
            <w:r w:rsidR="00C04310">
              <w:rPr>
                <w:rFonts w:eastAsia="Times New Roman" w:cstheme="minorHAnsi"/>
                <w:lang w:eastAsia="en-GB"/>
              </w:rPr>
              <w:t>demo.com</w:t>
            </w:r>
          </w:p>
        </w:tc>
      </w:tr>
      <w:tr w:rsidR="00F250B6" w:rsidRPr="00F250B6" w14:paraId="29E8EC92" w14:textId="77777777" w:rsidTr="00E81039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F276CA2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767F48E8" w14:textId="23D916CB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C1CE61E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BB4CDDC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724A5D44" w14:textId="3A0BF84C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Pass</w:t>
            </w:r>
            <w:r w:rsidR="003B21DF">
              <w:rPr>
                <w:rFonts w:eastAsia="Times New Roman" w:cstheme="minorHAnsi"/>
                <w:lang w:eastAsia="en-GB"/>
              </w:rPr>
              <w:t>word</w:t>
            </w:r>
            <w:r w:rsidRPr="00F250B6">
              <w:rPr>
                <w:rFonts w:eastAsia="Times New Roman" w:cstheme="minorHAnsi"/>
                <w:lang w:eastAsia="en-GB"/>
              </w:rPr>
              <w:t xml:space="preserve"> = </w:t>
            </w:r>
            <w:r w:rsidR="00C04310">
              <w:rPr>
                <w:rFonts w:eastAsia="Times New Roman" w:cstheme="minorHAnsi"/>
                <w:lang w:eastAsia="en-GB"/>
              </w:rPr>
              <w:t>test</w:t>
            </w:r>
          </w:p>
        </w:tc>
      </w:tr>
      <w:tr w:rsidR="00F250B6" w:rsidRPr="00F250B6" w14:paraId="78209763" w14:textId="77777777" w:rsidTr="00E81039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7C8620C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0D664B5E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86602EE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C8B3DA0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34C802CF" w14:textId="660DC3DD" w:rsidR="00F250B6" w:rsidRPr="00F250B6" w:rsidRDefault="00C04310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First Name = Test</w:t>
            </w:r>
          </w:p>
        </w:tc>
      </w:tr>
      <w:tr w:rsidR="00F250B6" w:rsidRPr="00F250B6" w14:paraId="49C676B2" w14:textId="77777777" w:rsidTr="00E81039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55CA927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1ED1FE2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90F2455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4F1C3BE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59EF3B65" w14:textId="2370912A" w:rsidR="00F250B6" w:rsidRPr="00F250B6" w:rsidRDefault="00C04310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Last Name = User</w:t>
            </w:r>
          </w:p>
        </w:tc>
      </w:tr>
      <w:tr w:rsidR="00C04310" w:rsidRPr="00F250B6" w14:paraId="4ED6CBC5" w14:textId="77777777" w:rsidTr="00E81039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1049B55" w14:textId="77777777" w:rsidR="00C04310" w:rsidRPr="00F250B6" w:rsidRDefault="00C04310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08C801F8" w14:textId="77777777" w:rsidR="00C04310" w:rsidRPr="00F250B6" w:rsidRDefault="00C04310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C0044C2" w14:textId="77777777" w:rsidR="00C04310" w:rsidRPr="00F250B6" w:rsidRDefault="00C04310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15AB320" w14:textId="21541C03" w:rsidR="00C04310" w:rsidRPr="00F250B6" w:rsidRDefault="00C04310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5</w:t>
            </w: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7F9694C8" w14:textId="6E9E6664" w:rsidR="00C04310" w:rsidRDefault="00C04310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Telephone = </w:t>
            </w:r>
            <w:r w:rsidRPr="00C04310">
              <w:rPr>
                <w:rFonts w:eastAsia="Times New Roman" w:cstheme="minorHAnsi"/>
                <w:lang w:eastAsia="en-GB"/>
              </w:rPr>
              <w:t>123456789</w:t>
            </w:r>
          </w:p>
        </w:tc>
      </w:tr>
      <w:tr w:rsidR="00C04310" w:rsidRPr="00F250B6" w14:paraId="75829EB1" w14:textId="77777777" w:rsidTr="00E81039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05D4F10" w14:textId="77777777" w:rsidR="00C04310" w:rsidRPr="00F250B6" w:rsidRDefault="00C04310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16AECFF6" w14:textId="77777777" w:rsidR="00C04310" w:rsidRPr="00F250B6" w:rsidRDefault="00C04310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B6CDE38" w14:textId="77777777" w:rsidR="00C04310" w:rsidRPr="00F250B6" w:rsidRDefault="00C04310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A95E7FD" w14:textId="2F0EE948" w:rsidR="00C04310" w:rsidRDefault="00C04310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6</w:t>
            </w: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53F19233" w14:textId="292EF6E9" w:rsidR="00C04310" w:rsidRDefault="00C04310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C04310">
              <w:rPr>
                <w:rFonts w:eastAsia="Times New Roman" w:cstheme="minorHAnsi"/>
                <w:lang w:eastAsia="en-GB"/>
              </w:rPr>
              <w:t>Subscribe</w:t>
            </w:r>
            <w:r>
              <w:rPr>
                <w:rFonts w:eastAsia="Times New Roman" w:cstheme="minorHAnsi"/>
                <w:lang w:eastAsia="en-GB"/>
              </w:rPr>
              <w:t xml:space="preserve"> = Yes</w:t>
            </w:r>
          </w:p>
        </w:tc>
      </w:tr>
      <w:tr w:rsidR="00F250B6" w:rsidRPr="00F250B6" w14:paraId="03381A14" w14:textId="77777777" w:rsidTr="00E81039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DC45ECF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176045D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6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792437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9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1332AB7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2FA52F9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84DDF8A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E85A89B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8A2211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EDC66F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866017F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C5425BA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250B6" w:rsidRPr="00F250B6" w14:paraId="7FAB1410" w14:textId="77777777" w:rsidTr="00E81039">
        <w:trPr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1A4D2C03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u w:val="single"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u w:val="single"/>
                <w:lang w:eastAsia="en-GB"/>
              </w:rPr>
              <w:t>Test Scenario</w:t>
            </w:r>
          </w:p>
        </w:tc>
        <w:tc>
          <w:tcPr>
            <w:tcW w:w="7780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D9E3228" w14:textId="532D54DF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 xml:space="preserve">Verify on entering valid </w:t>
            </w:r>
            <w:r w:rsidR="00157F6F">
              <w:rPr>
                <w:rFonts w:eastAsia="Times New Roman" w:cstheme="minorHAnsi"/>
                <w:lang w:eastAsia="en-GB"/>
              </w:rPr>
              <w:t>email</w:t>
            </w:r>
            <w:r w:rsidRPr="00F250B6">
              <w:rPr>
                <w:rFonts w:eastAsia="Times New Roman" w:cstheme="minorHAnsi"/>
                <w:lang w:eastAsia="en-GB"/>
              </w:rPr>
              <w:t xml:space="preserve"> and password, </w:t>
            </w:r>
            <w:r w:rsidR="00C32633">
              <w:rPr>
                <w:rFonts w:eastAsia="Times New Roman" w:cstheme="minorHAnsi"/>
                <w:lang w:eastAsia="en-GB"/>
              </w:rPr>
              <w:t xml:space="preserve">the </w:t>
            </w:r>
            <w:r w:rsidR="00157F6F">
              <w:rPr>
                <w:rFonts w:eastAsia="Times New Roman" w:cstheme="minorHAnsi"/>
                <w:lang w:eastAsia="en-GB"/>
              </w:rPr>
              <w:t>user should</w:t>
            </w:r>
            <w:r w:rsidR="00CC3F4E">
              <w:rPr>
                <w:rFonts w:eastAsia="Times New Roman" w:cstheme="minorHAnsi"/>
                <w:lang w:eastAsia="en-GB"/>
              </w:rPr>
              <w:t xml:space="preserve"> be </w:t>
            </w:r>
            <w:r w:rsidR="00157F6F">
              <w:rPr>
                <w:rFonts w:eastAsia="Times New Roman" w:cstheme="minorHAnsi"/>
                <w:lang w:eastAsia="en-GB"/>
              </w:rPr>
              <w:t>log</w:t>
            </w:r>
            <w:r w:rsidR="00CC3F4E">
              <w:rPr>
                <w:rFonts w:eastAsia="Times New Roman" w:cstheme="minorHAnsi"/>
                <w:lang w:eastAsia="en-GB"/>
              </w:rPr>
              <w:t>ged</w:t>
            </w:r>
            <w:r w:rsidR="00157F6F">
              <w:rPr>
                <w:rFonts w:eastAsia="Times New Roman" w:cstheme="minorHAnsi"/>
                <w:lang w:eastAsia="en-GB"/>
              </w:rPr>
              <w:t xml:space="preserve"> in</w:t>
            </w:r>
            <w:r w:rsidR="00C32633">
              <w:rPr>
                <w:rFonts w:eastAsia="Times New Roman" w:cstheme="minorHAnsi"/>
                <w:lang w:eastAsia="en-GB"/>
              </w:rPr>
              <w:t xml:space="preserve"> to the</w:t>
            </w:r>
            <w:r w:rsidR="00157F6F">
              <w:rPr>
                <w:rFonts w:eastAsia="Times New Roman" w:cstheme="minorHAnsi"/>
                <w:lang w:eastAsia="en-GB"/>
              </w:rPr>
              <w:t xml:space="preserve"> application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8F6E273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25A3F4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B3A570B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82A0913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250B6" w:rsidRPr="00F250B6" w14:paraId="414807AB" w14:textId="77777777" w:rsidTr="00E81039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2D94E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B591AC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6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A238B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9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66BE65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A2CA1C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306E76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0A79FC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F69F9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549AF4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C9403C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B1FD1D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250B6" w:rsidRPr="00F250B6" w14:paraId="68AA4BFF" w14:textId="77777777" w:rsidTr="00E81039">
        <w:trPr>
          <w:trHeight w:val="472"/>
        </w:trPr>
        <w:tc>
          <w:tcPr>
            <w:tcW w:w="1296" w:type="dxa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035B0590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#</w:t>
            </w:r>
          </w:p>
        </w:tc>
        <w:tc>
          <w:tcPr>
            <w:tcW w:w="2952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55F12201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Details</w:t>
            </w:r>
          </w:p>
        </w:tc>
        <w:tc>
          <w:tcPr>
            <w:tcW w:w="2234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1EB25F26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Expected Results</w:t>
            </w:r>
          </w:p>
        </w:tc>
        <w:tc>
          <w:tcPr>
            <w:tcW w:w="3890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3BF90607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Actual Results</w:t>
            </w:r>
          </w:p>
        </w:tc>
        <w:tc>
          <w:tcPr>
            <w:tcW w:w="3891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5B69107C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ass / Fail / Not executed / Suspended</w:t>
            </w:r>
          </w:p>
        </w:tc>
      </w:tr>
      <w:tr w:rsidR="00F250B6" w:rsidRPr="00F250B6" w14:paraId="58F06155" w14:textId="77777777" w:rsidTr="00E81039">
        <w:trPr>
          <w:trHeight w:val="472"/>
        </w:trPr>
        <w:tc>
          <w:tcPr>
            <w:tcW w:w="1296" w:type="dxa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68326581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952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706CE6F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234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1CE5A185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0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307234AC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1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285B7DA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</w:tr>
      <w:tr w:rsidR="00F250B6" w:rsidRPr="00F250B6" w14:paraId="1FE15AD8" w14:textId="77777777" w:rsidTr="00E81039">
        <w:trPr>
          <w:trHeight w:val="573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8D2E8C7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295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E38C72C" w14:textId="7BBC7A53" w:rsidR="00F250B6" w:rsidRPr="00F250B6" w:rsidRDefault="00E968E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Go to </w:t>
            </w:r>
            <w:r w:rsidRPr="003B21DF">
              <w:rPr>
                <w:rFonts w:eastAsia="Times New Roman" w:cstheme="minorHAnsi"/>
                <w:lang w:eastAsia="en-GB"/>
              </w:rPr>
              <w:t>https://www.phptravels.net</w:t>
            </w:r>
          </w:p>
        </w:tc>
        <w:tc>
          <w:tcPr>
            <w:tcW w:w="223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33DDB9F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Site should open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471F275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As Expected</w:t>
            </w: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11345659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E968E6" w:rsidRPr="00F250B6" w14:paraId="36523EB3" w14:textId="77777777" w:rsidTr="00E81039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7095CFC" w14:textId="0C3C1A25" w:rsidR="00E968E6" w:rsidRPr="00F250B6" w:rsidRDefault="00E968E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295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D40FDD8" w14:textId="6F384692" w:rsidR="00E968E6" w:rsidRDefault="00E968E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Open “My account” menu</w:t>
            </w:r>
          </w:p>
        </w:tc>
        <w:tc>
          <w:tcPr>
            <w:tcW w:w="223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157408E" w14:textId="2850F56B" w:rsidR="00E968E6" w:rsidRDefault="00E968E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My account menu is opened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4B544F71" w14:textId="416976F2" w:rsidR="00E968E6" w:rsidRPr="00F250B6" w:rsidRDefault="00E968E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As Expected</w:t>
            </w: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7C78834E" w14:textId="5112D47D" w:rsidR="00E968E6" w:rsidRPr="00F250B6" w:rsidRDefault="00E968E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E968E6" w:rsidRPr="00F250B6" w14:paraId="13FAA76B" w14:textId="77777777" w:rsidTr="00E81039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47D034C" w14:textId="11F57643" w:rsidR="00E968E6" w:rsidRPr="00F250B6" w:rsidRDefault="00E968E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295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AF41D27" w14:textId="1BB29113" w:rsidR="00E968E6" w:rsidRDefault="00E968E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Click “</w:t>
            </w:r>
            <w:r w:rsidR="00C04310">
              <w:rPr>
                <w:rFonts w:eastAsia="Times New Roman" w:cstheme="minorHAnsi"/>
                <w:lang w:eastAsia="en-GB"/>
              </w:rPr>
              <w:t>Register</w:t>
            </w:r>
            <w:r>
              <w:rPr>
                <w:rFonts w:eastAsia="Times New Roman" w:cstheme="minorHAnsi"/>
                <w:lang w:eastAsia="en-GB"/>
              </w:rPr>
              <w:t>”</w:t>
            </w:r>
          </w:p>
        </w:tc>
        <w:tc>
          <w:tcPr>
            <w:tcW w:w="223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20F30E5" w14:textId="46E8B5AE" w:rsidR="00E968E6" w:rsidRDefault="00C04310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Register</w:t>
            </w:r>
            <w:r w:rsidR="00E968E6">
              <w:rPr>
                <w:rFonts w:eastAsia="Times New Roman" w:cstheme="minorHAnsi"/>
                <w:lang w:eastAsia="en-GB"/>
              </w:rPr>
              <w:t xml:space="preserve"> page is opened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6BD37EDB" w14:textId="632934C9" w:rsidR="00E968E6" w:rsidRPr="00F250B6" w:rsidRDefault="00E968E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As Expected</w:t>
            </w: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2BB68435" w14:textId="767A8BBB" w:rsidR="00E968E6" w:rsidRPr="00F250B6" w:rsidRDefault="00E968E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F250B6" w:rsidRPr="00F250B6" w14:paraId="344CE2B2" w14:textId="77777777" w:rsidTr="00E81039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366C106" w14:textId="60929B01" w:rsidR="00F250B6" w:rsidRPr="00F250B6" w:rsidRDefault="00E968E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295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43088A7" w14:textId="0C1916D0" w:rsidR="008841A5" w:rsidRPr="00F250B6" w:rsidRDefault="00C04310" w:rsidP="008841A5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C04310">
              <w:rPr>
                <w:rFonts w:eastAsia="Times New Roman" w:cstheme="minorHAnsi"/>
                <w:lang w:eastAsia="en-GB"/>
              </w:rPr>
              <w:t>The user fills in everything mandatory data</w:t>
            </w:r>
          </w:p>
          <w:p w14:paraId="3807D1A1" w14:textId="0AEF08FE" w:rsidR="00F250B6" w:rsidRPr="00F250B6" w:rsidRDefault="00F250B6" w:rsidP="00C0431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23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F01EE26" w14:textId="7A16F902" w:rsidR="00F250B6" w:rsidRPr="00F250B6" w:rsidRDefault="00C04310" w:rsidP="00C0431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A</w:t>
            </w:r>
            <w:r w:rsidRPr="00C04310">
              <w:rPr>
                <w:rFonts w:eastAsia="Times New Roman" w:cstheme="minorHAnsi"/>
                <w:lang w:eastAsia="en-GB"/>
              </w:rPr>
              <w:t>ll fields are filled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2819E76C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As Expected</w:t>
            </w: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04CFD5E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C04310" w:rsidRPr="00F250B6" w14:paraId="5623D7F4" w14:textId="77777777" w:rsidTr="00E81039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4A184DC" w14:textId="152C8377" w:rsidR="00C04310" w:rsidRPr="00F250B6" w:rsidRDefault="00C04310" w:rsidP="00C04310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5</w:t>
            </w:r>
          </w:p>
        </w:tc>
        <w:tc>
          <w:tcPr>
            <w:tcW w:w="295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3729642" w14:textId="22F0C827" w:rsidR="00C04310" w:rsidRPr="00F250B6" w:rsidRDefault="00C04310" w:rsidP="00C0431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Click “Continue” button</w:t>
            </w:r>
          </w:p>
        </w:tc>
        <w:tc>
          <w:tcPr>
            <w:tcW w:w="223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DFB2D82" w14:textId="1113F050" w:rsidR="00C04310" w:rsidRPr="00F250B6" w:rsidRDefault="00C04310" w:rsidP="00C0431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A</w:t>
            </w:r>
            <w:r w:rsidRPr="00C04310">
              <w:rPr>
                <w:rFonts w:eastAsia="Times New Roman" w:cstheme="minorHAnsi"/>
                <w:lang w:eastAsia="en-GB"/>
              </w:rPr>
              <w:t>ccount is created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480D8B4C" w14:textId="77777777" w:rsidR="00C04310" w:rsidRPr="00F250B6" w:rsidRDefault="00C04310" w:rsidP="00C0431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As Expected</w:t>
            </w: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4AA5CFDB" w14:textId="77777777" w:rsidR="00C04310" w:rsidRPr="00F250B6" w:rsidRDefault="00C04310" w:rsidP="00C0431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Pass</w:t>
            </w:r>
          </w:p>
        </w:tc>
      </w:tr>
    </w:tbl>
    <w:p w14:paraId="626E0D88" w14:textId="3F80ABD1" w:rsidR="006938D0" w:rsidRDefault="006938D0">
      <w:pPr>
        <w:rPr>
          <w:rFonts w:cstheme="minorHAnsi"/>
        </w:rPr>
      </w:pPr>
    </w:p>
    <w:p w14:paraId="23651044" w14:textId="772DD059" w:rsidR="00E81039" w:rsidRDefault="00E81039">
      <w:pPr>
        <w:rPr>
          <w:rFonts w:cstheme="minorHAnsi"/>
        </w:rPr>
      </w:pPr>
    </w:p>
    <w:p w14:paraId="339EE9C2" w14:textId="09135A04" w:rsidR="00E81039" w:rsidRDefault="00E81039">
      <w:pPr>
        <w:rPr>
          <w:rFonts w:cstheme="minorHAnsi"/>
        </w:rPr>
      </w:pPr>
    </w:p>
    <w:tbl>
      <w:tblPr>
        <w:tblW w:w="14263" w:type="dxa"/>
        <w:tblLook w:val="04A0" w:firstRow="1" w:lastRow="0" w:firstColumn="1" w:lastColumn="0" w:noHBand="0" w:noVBand="1"/>
      </w:tblPr>
      <w:tblGrid>
        <w:gridCol w:w="1296"/>
        <w:gridCol w:w="1297"/>
        <w:gridCol w:w="1655"/>
        <w:gridCol w:w="938"/>
        <w:gridCol w:w="1296"/>
        <w:gridCol w:w="1298"/>
        <w:gridCol w:w="1296"/>
        <w:gridCol w:w="1296"/>
        <w:gridCol w:w="1297"/>
        <w:gridCol w:w="1296"/>
        <w:gridCol w:w="1298"/>
      </w:tblGrid>
      <w:tr w:rsidR="003B21DF" w:rsidRPr="00F250B6" w14:paraId="5712D880" w14:textId="77777777" w:rsidTr="00B749C8">
        <w:trPr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38600DEE" w14:textId="77777777" w:rsidR="003B21DF" w:rsidRPr="00F250B6" w:rsidRDefault="003B21DF" w:rsidP="00B749C8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ID</w:t>
            </w:r>
          </w:p>
        </w:tc>
        <w:tc>
          <w:tcPr>
            <w:tcW w:w="165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803325C" w14:textId="648F39B5" w:rsidR="003B21DF" w:rsidRPr="00F250B6" w:rsidRDefault="007C4619" w:rsidP="00B749C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.2</w:t>
            </w:r>
          </w:p>
        </w:tc>
        <w:tc>
          <w:tcPr>
            <w:tcW w:w="2234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0DAFD788" w14:textId="77777777" w:rsidR="003B21DF" w:rsidRPr="00F250B6" w:rsidRDefault="003B21DF" w:rsidP="00B749C8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Description</w:t>
            </w:r>
          </w:p>
        </w:tc>
        <w:tc>
          <w:tcPr>
            <w:tcW w:w="7781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2DEC234C" w14:textId="06D64DE3" w:rsidR="003B21DF" w:rsidRPr="00F250B6" w:rsidRDefault="003B21DF" w:rsidP="00B749C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 xml:space="preserve">Test the Login </w:t>
            </w:r>
            <w:r w:rsidR="008D6EAD">
              <w:rPr>
                <w:rFonts w:eastAsia="Times New Roman" w:cstheme="minorHAnsi"/>
                <w:lang w:eastAsia="en-GB"/>
              </w:rPr>
              <w:t>f</w:t>
            </w:r>
            <w:r w:rsidRPr="00F250B6">
              <w:rPr>
                <w:rFonts w:eastAsia="Times New Roman" w:cstheme="minorHAnsi"/>
                <w:lang w:eastAsia="en-GB"/>
              </w:rPr>
              <w:t>unctionality</w:t>
            </w:r>
          </w:p>
        </w:tc>
      </w:tr>
      <w:tr w:rsidR="003B21DF" w:rsidRPr="00F250B6" w14:paraId="55489CA2" w14:textId="77777777" w:rsidTr="00B749C8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90881B1" w14:textId="77777777" w:rsidR="003B21DF" w:rsidRPr="00F250B6" w:rsidRDefault="003B21DF" w:rsidP="00B749C8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66418F4" w14:textId="77777777" w:rsidR="003B21DF" w:rsidRPr="00F250B6" w:rsidRDefault="003B21DF" w:rsidP="00B749C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6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91DFE36" w14:textId="77777777" w:rsidR="003B21DF" w:rsidRPr="00F250B6" w:rsidRDefault="003B21DF" w:rsidP="00B749C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9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EAE58F3" w14:textId="77777777" w:rsidR="003B21DF" w:rsidRPr="00F250B6" w:rsidRDefault="003B21DF" w:rsidP="00B749C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1973B5E" w14:textId="77777777" w:rsidR="003B21DF" w:rsidRPr="00F250B6" w:rsidRDefault="003B21DF" w:rsidP="00B749C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1CD5DDD" w14:textId="77777777" w:rsidR="003B21DF" w:rsidRPr="00F250B6" w:rsidRDefault="003B21DF" w:rsidP="00B749C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E96C386" w14:textId="77777777" w:rsidR="003B21DF" w:rsidRPr="00F250B6" w:rsidRDefault="003B21DF" w:rsidP="00B749C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8D7B629" w14:textId="77777777" w:rsidR="003B21DF" w:rsidRPr="00F250B6" w:rsidRDefault="003B21DF" w:rsidP="00B749C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6740B80" w14:textId="77777777" w:rsidR="003B21DF" w:rsidRPr="00F250B6" w:rsidRDefault="003B21DF" w:rsidP="00B749C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CEA07B7" w14:textId="77777777" w:rsidR="003B21DF" w:rsidRPr="00F250B6" w:rsidRDefault="003B21DF" w:rsidP="00B749C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936C5A1" w14:textId="77777777" w:rsidR="003B21DF" w:rsidRPr="00F250B6" w:rsidRDefault="003B21DF" w:rsidP="00B749C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3B21DF" w:rsidRPr="00F250B6" w14:paraId="069A4AC8" w14:textId="77777777" w:rsidTr="00B749C8">
        <w:trPr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5DADE950" w14:textId="77777777" w:rsidR="003B21DF" w:rsidRPr="00F250B6" w:rsidRDefault="003B21DF" w:rsidP="00B749C8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 xml:space="preserve">Tester's Name </w:t>
            </w:r>
          </w:p>
        </w:tc>
        <w:tc>
          <w:tcPr>
            <w:tcW w:w="16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3DC8291" w14:textId="77777777" w:rsidR="003B21DF" w:rsidRPr="00F250B6" w:rsidRDefault="003B21DF" w:rsidP="00B749C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Matej </w:t>
            </w:r>
            <w:proofErr w:type="spellStart"/>
            <w:r>
              <w:rPr>
                <w:rFonts w:eastAsia="Times New Roman" w:cstheme="minorHAnsi"/>
                <w:lang w:eastAsia="en-GB"/>
              </w:rPr>
              <w:t>Šarčević</w:t>
            </w:r>
            <w:proofErr w:type="spellEnd"/>
          </w:p>
        </w:tc>
        <w:tc>
          <w:tcPr>
            <w:tcW w:w="2234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6D89F314" w14:textId="77777777" w:rsidR="003B21DF" w:rsidRPr="00F250B6" w:rsidRDefault="003B21DF" w:rsidP="00B749C8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Date Tested</w:t>
            </w:r>
          </w:p>
        </w:tc>
        <w:tc>
          <w:tcPr>
            <w:tcW w:w="25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03F3096" w14:textId="77777777" w:rsidR="003B21DF" w:rsidRPr="00F250B6" w:rsidRDefault="003B21DF" w:rsidP="00B749C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30.07.2020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7337E11A" w14:textId="77777777" w:rsidR="003B21DF" w:rsidRPr="00F250B6" w:rsidRDefault="003B21DF" w:rsidP="00B749C8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(Pass/Fail/Not Executed)</w:t>
            </w:r>
          </w:p>
        </w:tc>
        <w:tc>
          <w:tcPr>
            <w:tcW w:w="25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1C390E4" w14:textId="77777777" w:rsidR="003B21DF" w:rsidRPr="00F250B6" w:rsidRDefault="003B21DF" w:rsidP="00B749C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3B21DF" w:rsidRPr="00F250B6" w14:paraId="284FCEC4" w14:textId="77777777" w:rsidTr="00B749C8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83386DD" w14:textId="77777777" w:rsidR="003B21DF" w:rsidRPr="00F250B6" w:rsidRDefault="003B21DF" w:rsidP="00B749C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BC9AC92" w14:textId="77777777" w:rsidR="003B21DF" w:rsidRPr="00F250B6" w:rsidRDefault="003B21DF" w:rsidP="00B749C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6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2EE202D" w14:textId="77777777" w:rsidR="003B21DF" w:rsidRPr="00F250B6" w:rsidRDefault="003B21DF" w:rsidP="00B749C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9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4552E99" w14:textId="77777777" w:rsidR="003B21DF" w:rsidRPr="00F250B6" w:rsidRDefault="003B21DF" w:rsidP="00B749C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2E96BA9" w14:textId="77777777" w:rsidR="003B21DF" w:rsidRPr="00F250B6" w:rsidRDefault="003B21DF" w:rsidP="00B749C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FD4288E" w14:textId="77777777" w:rsidR="003B21DF" w:rsidRPr="00F250B6" w:rsidRDefault="003B21DF" w:rsidP="00B749C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924BAAA" w14:textId="77777777" w:rsidR="003B21DF" w:rsidRPr="00F250B6" w:rsidRDefault="003B21DF" w:rsidP="00B749C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119AE99" w14:textId="77777777" w:rsidR="003B21DF" w:rsidRPr="00F250B6" w:rsidRDefault="003B21DF" w:rsidP="00B749C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14C0F2E" w14:textId="77777777" w:rsidR="003B21DF" w:rsidRPr="00F250B6" w:rsidRDefault="003B21DF" w:rsidP="00B749C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DEF2B41" w14:textId="77777777" w:rsidR="003B21DF" w:rsidRPr="00F250B6" w:rsidRDefault="003B21DF" w:rsidP="00B749C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B5B4AC1" w14:textId="77777777" w:rsidR="003B21DF" w:rsidRPr="00F250B6" w:rsidRDefault="003B21DF" w:rsidP="00B749C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3B21DF" w:rsidRPr="00F250B6" w14:paraId="5BEF8E33" w14:textId="77777777" w:rsidTr="00B749C8">
        <w:trPr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18BC0A66" w14:textId="77777777" w:rsidR="003B21DF" w:rsidRPr="00F250B6" w:rsidRDefault="003B21DF" w:rsidP="00B749C8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3890" w:type="dxa"/>
            <w:gridSpan w:val="3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00E7B2B1" w14:textId="77777777" w:rsidR="003B21DF" w:rsidRPr="00F250B6" w:rsidRDefault="003B21DF" w:rsidP="00B749C8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rerequisites: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3BED64A" w14:textId="77777777" w:rsidR="003B21DF" w:rsidRPr="00F250B6" w:rsidRDefault="003B21DF" w:rsidP="00B749C8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1298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5B2FB23E" w14:textId="77777777" w:rsidR="003B21DF" w:rsidRPr="00F250B6" w:rsidRDefault="003B21DF" w:rsidP="00B749C8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6483" w:type="dxa"/>
            <w:gridSpan w:val="5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4FD5E644" w14:textId="77777777" w:rsidR="003B21DF" w:rsidRPr="00F250B6" w:rsidRDefault="003B21DF" w:rsidP="00B749C8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Data</w:t>
            </w:r>
          </w:p>
        </w:tc>
      </w:tr>
      <w:tr w:rsidR="003B21DF" w:rsidRPr="00F250B6" w14:paraId="59BE1C49" w14:textId="77777777" w:rsidTr="00B749C8">
        <w:trPr>
          <w:trHeight w:val="295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02F3005" w14:textId="77777777" w:rsidR="003B21DF" w:rsidRPr="00F250B6" w:rsidRDefault="003B21DF" w:rsidP="00B749C8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7D51DC18" w14:textId="38AD1C6F" w:rsidR="003B21DF" w:rsidRPr="00F250B6" w:rsidRDefault="008841A5" w:rsidP="00B749C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Go to </w:t>
            </w:r>
            <w:r w:rsidRPr="00C04310">
              <w:rPr>
                <w:rFonts w:eastAsia="Times New Roman" w:cstheme="minorHAnsi"/>
                <w:lang w:eastAsia="en-GB"/>
              </w:rPr>
              <w:t>https://demo.opencart.com/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8759255" w14:textId="77777777" w:rsidR="003B21DF" w:rsidRPr="00F250B6" w:rsidRDefault="003B21DF" w:rsidP="00B749C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17BAC68" w14:textId="77777777" w:rsidR="003B21DF" w:rsidRPr="00F250B6" w:rsidRDefault="003B21DF" w:rsidP="00B749C8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6091F057" w14:textId="2E06DD2C" w:rsidR="003B21DF" w:rsidRPr="00F250B6" w:rsidRDefault="003B21DF" w:rsidP="00B749C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Email</w:t>
            </w:r>
            <w:r w:rsidRPr="00F250B6">
              <w:rPr>
                <w:rFonts w:eastAsia="Times New Roman" w:cstheme="minorHAnsi"/>
                <w:lang w:eastAsia="en-GB"/>
              </w:rPr>
              <w:t xml:space="preserve"> = </w:t>
            </w:r>
            <w:r>
              <w:rPr>
                <w:rFonts w:eastAsia="Times New Roman" w:cstheme="minorHAnsi"/>
                <w:lang w:eastAsia="en-GB"/>
              </w:rPr>
              <w:t>test</w:t>
            </w:r>
            <w:r w:rsidR="008841A5">
              <w:rPr>
                <w:rFonts w:eastAsia="Times New Roman" w:cstheme="minorHAnsi"/>
                <w:lang w:eastAsia="en-GB"/>
              </w:rPr>
              <w:t>user</w:t>
            </w:r>
            <w:r>
              <w:rPr>
                <w:rFonts w:eastAsia="Times New Roman" w:cstheme="minorHAnsi"/>
                <w:lang w:eastAsia="en-GB"/>
              </w:rPr>
              <w:t>@</w:t>
            </w:r>
            <w:r w:rsidR="008841A5">
              <w:rPr>
                <w:rFonts w:eastAsia="Times New Roman" w:cstheme="minorHAnsi"/>
                <w:lang w:eastAsia="en-GB"/>
              </w:rPr>
              <w:t>demo</w:t>
            </w:r>
            <w:r>
              <w:rPr>
                <w:rFonts w:eastAsia="Times New Roman" w:cstheme="minorHAnsi"/>
                <w:lang w:eastAsia="en-GB"/>
              </w:rPr>
              <w:t>.com</w:t>
            </w:r>
          </w:p>
        </w:tc>
      </w:tr>
      <w:tr w:rsidR="003B21DF" w:rsidRPr="00F250B6" w14:paraId="104C308D" w14:textId="77777777" w:rsidTr="00B749C8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D4FFED3" w14:textId="77777777" w:rsidR="003B21DF" w:rsidRPr="00F250B6" w:rsidRDefault="003B21DF" w:rsidP="00B749C8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30EFCA7B" w14:textId="5F2AEB74" w:rsidR="003B21DF" w:rsidRPr="00F250B6" w:rsidRDefault="003B21DF" w:rsidP="00B749C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A37A4D3" w14:textId="77777777" w:rsidR="003B21DF" w:rsidRPr="00F250B6" w:rsidRDefault="003B21DF" w:rsidP="00B749C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3BB322E" w14:textId="77777777" w:rsidR="003B21DF" w:rsidRPr="00F250B6" w:rsidRDefault="003B21DF" w:rsidP="00B749C8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7F80EE8A" w14:textId="7BDFFDD9" w:rsidR="003B21DF" w:rsidRPr="00F250B6" w:rsidRDefault="003B21DF" w:rsidP="00B749C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Pass</w:t>
            </w:r>
            <w:r>
              <w:rPr>
                <w:rFonts w:eastAsia="Times New Roman" w:cstheme="minorHAnsi"/>
                <w:lang w:eastAsia="en-GB"/>
              </w:rPr>
              <w:t>word</w:t>
            </w:r>
            <w:r w:rsidRPr="00F250B6">
              <w:rPr>
                <w:rFonts w:eastAsia="Times New Roman" w:cstheme="minorHAnsi"/>
                <w:lang w:eastAsia="en-GB"/>
              </w:rPr>
              <w:t xml:space="preserve"> = </w:t>
            </w:r>
            <w:r>
              <w:rPr>
                <w:rFonts w:eastAsia="Times New Roman" w:cstheme="minorHAnsi"/>
                <w:lang w:eastAsia="en-GB"/>
              </w:rPr>
              <w:t>te</w:t>
            </w:r>
            <w:r w:rsidR="008841A5">
              <w:rPr>
                <w:rFonts w:eastAsia="Times New Roman" w:cstheme="minorHAnsi"/>
                <w:lang w:eastAsia="en-GB"/>
              </w:rPr>
              <w:t>st</w:t>
            </w:r>
          </w:p>
        </w:tc>
      </w:tr>
      <w:tr w:rsidR="003B21DF" w:rsidRPr="00F250B6" w14:paraId="787953A1" w14:textId="77777777" w:rsidTr="00B749C8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5EF53FC" w14:textId="77777777" w:rsidR="003B21DF" w:rsidRPr="00F250B6" w:rsidRDefault="003B21DF" w:rsidP="00B749C8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5975BE51" w14:textId="77777777" w:rsidR="003B21DF" w:rsidRPr="00F250B6" w:rsidRDefault="003B21DF" w:rsidP="00B749C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513061D" w14:textId="77777777" w:rsidR="003B21DF" w:rsidRPr="00F250B6" w:rsidRDefault="003B21DF" w:rsidP="00B749C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5DE5477" w14:textId="77777777" w:rsidR="003B21DF" w:rsidRPr="00F250B6" w:rsidRDefault="003B21DF" w:rsidP="00B749C8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0D5B091D" w14:textId="77777777" w:rsidR="003B21DF" w:rsidRPr="00F250B6" w:rsidRDefault="003B21DF" w:rsidP="00B749C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</w:tr>
      <w:tr w:rsidR="003B21DF" w:rsidRPr="00F250B6" w14:paraId="56847E50" w14:textId="77777777" w:rsidTr="00B749C8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18A4D3C" w14:textId="77777777" w:rsidR="003B21DF" w:rsidRPr="00F250B6" w:rsidRDefault="003B21DF" w:rsidP="00B749C8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11C1D97B" w14:textId="77777777" w:rsidR="003B21DF" w:rsidRPr="00F250B6" w:rsidRDefault="003B21DF" w:rsidP="00B749C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4C0FFA0" w14:textId="77777777" w:rsidR="003B21DF" w:rsidRPr="00F250B6" w:rsidRDefault="003B21DF" w:rsidP="00B749C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B1B82F5" w14:textId="77777777" w:rsidR="003B21DF" w:rsidRPr="00F250B6" w:rsidRDefault="003B21DF" w:rsidP="00B749C8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397B9EB6" w14:textId="77777777" w:rsidR="003B21DF" w:rsidRPr="00F250B6" w:rsidRDefault="003B21DF" w:rsidP="00B749C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</w:tr>
      <w:tr w:rsidR="003B21DF" w:rsidRPr="00F250B6" w14:paraId="2E88B4EF" w14:textId="77777777" w:rsidTr="00B749C8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3EEA6DE" w14:textId="77777777" w:rsidR="003B21DF" w:rsidRPr="00F250B6" w:rsidRDefault="003B21DF" w:rsidP="00B749C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5846A63" w14:textId="77777777" w:rsidR="003B21DF" w:rsidRPr="00F250B6" w:rsidRDefault="003B21DF" w:rsidP="00B749C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6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3F24CB5" w14:textId="77777777" w:rsidR="003B21DF" w:rsidRPr="00F250B6" w:rsidRDefault="003B21DF" w:rsidP="00B749C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9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1756F15" w14:textId="77777777" w:rsidR="003B21DF" w:rsidRPr="00F250B6" w:rsidRDefault="003B21DF" w:rsidP="00B749C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1333C5E" w14:textId="77777777" w:rsidR="003B21DF" w:rsidRPr="00F250B6" w:rsidRDefault="003B21DF" w:rsidP="00B749C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59F9D6B" w14:textId="77777777" w:rsidR="003B21DF" w:rsidRPr="00F250B6" w:rsidRDefault="003B21DF" w:rsidP="00B749C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766DF59" w14:textId="77777777" w:rsidR="003B21DF" w:rsidRPr="00F250B6" w:rsidRDefault="003B21DF" w:rsidP="00B749C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0932C21" w14:textId="77777777" w:rsidR="003B21DF" w:rsidRPr="00F250B6" w:rsidRDefault="003B21DF" w:rsidP="00B749C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910BCD1" w14:textId="77777777" w:rsidR="003B21DF" w:rsidRPr="00F250B6" w:rsidRDefault="003B21DF" w:rsidP="00B749C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22854B3" w14:textId="77777777" w:rsidR="003B21DF" w:rsidRPr="00F250B6" w:rsidRDefault="003B21DF" w:rsidP="00B749C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0462866" w14:textId="77777777" w:rsidR="003B21DF" w:rsidRPr="00F250B6" w:rsidRDefault="003B21DF" w:rsidP="00B749C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3B21DF" w:rsidRPr="00F250B6" w14:paraId="4830014B" w14:textId="77777777" w:rsidTr="00B749C8">
        <w:trPr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4D921388" w14:textId="77777777" w:rsidR="003B21DF" w:rsidRPr="00F250B6" w:rsidRDefault="003B21DF" w:rsidP="00B749C8">
            <w:pPr>
              <w:spacing w:after="0" w:line="240" w:lineRule="auto"/>
              <w:rPr>
                <w:rFonts w:eastAsia="Times New Roman" w:cstheme="minorHAnsi"/>
                <w:b/>
                <w:bCs/>
                <w:u w:val="single"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u w:val="single"/>
                <w:lang w:eastAsia="en-GB"/>
              </w:rPr>
              <w:t>Test Scenario</w:t>
            </w:r>
          </w:p>
        </w:tc>
        <w:tc>
          <w:tcPr>
            <w:tcW w:w="7780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8043905" w14:textId="1B4B52B2" w:rsidR="003B21DF" w:rsidRPr="00F250B6" w:rsidRDefault="00CC3F4E" w:rsidP="00B749C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 xml:space="preserve">Verify on entering </w:t>
            </w:r>
            <w:r w:rsidR="0028017C">
              <w:rPr>
                <w:rFonts w:eastAsia="Times New Roman" w:cstheme="minorHAnsi"/>
                <w:lang w:eastAsia="en-GB"/>
              </w:rPr>
              <w:t>valid</w:t>
            </w:r>
            <w:r w:rsidRPr="00F250B6">
              <w:rPr>
                <w:rFonts w:eastAsia="Times New Roman" w:cstheme="minorHAnsi"/>
                <w:lang w:eastAsia="en-GB"/>
              </w:rPr>
              <w:t xml:space="preserve"> </w:t>
            </w:r>
            <w:r>
              <w:rPr>
                <w:rFonts w:eastAsia="Times New Roman" w:cstheme="minorHAnsi"/>
                <w:lang w:eastAsia="en-GB"/>
              </w:rPr>
              <w:t>email</w:t>
            </w:r>
            <w:r w:rsidRPr="00F250B6">
              <w:rPr>
                <w:rFonts w:eastAsia="Times New Roman" w:cstheme="minorHAnsi"/>
                <w:lang w:eastAsia="en-GB"/>
              </w:rPr>
              <w:t xml:space="preserve"> and password, </w:t>
            </w:r>
            <w:r w:rsidR="0028017C">
              <w:rPr>
                <w:rFonts w:eastAsia="Times New Roman" w:cstheme="minorHAnsi"/>
                <w:lang w:eastAsia="en-GB"/>
              </w:rPr>
              <w:t>user should be logged in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50C753E" w14:textId="77777777" w:rsidR="003B21DF" w:rsidRPr="00F250B6" w:rsidRDefault="003B21DF" w:rsidP="00B749C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9FAB240" w14:textId="77777777" w:rsidR="003B21DF" w:rsidRPr="00F250B6" w:rsidRDefault="003B21DF" w:rsidP="00B749C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1951C38" w14:textId="77777777" w:rsidR="003B21DF" w:rsidRPr="00F250B6" w:rsidRDefault="003B21DF" w:rsidP="00B749C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0683116" w14:textId="77777777" w:rsidR="003B21DF" w:rsidRPr="00F250B6" w:rsidRDefault="003B21DF" w:rsidP="00B749C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3B21DF" w:rsidRPr="00F250B6" w14:paraId="05D97156" w14:textId="77777777" w:rsidTr="00B749C8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AE798D" w14:textId="77777777" w:rsidR="003B21DF" w:rsidRPr="00F250B6" w:rsidRDefault="003B21DF" w:rsidP="00B749C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7A1839" w14:textId="77777777" w:rsidR="003B21DF" w:rsidRPr="00F250B6" w:rsidRDefault="003B21DF" w:rsidP="00B749C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6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00223E" w14:textId="77777777" w:rsidR="003B21DF" w:rsidRPr="00F250B6" w:rsidRDefault="003B21DF" w:rsidP="00B749C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9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2E6EB5" w14:textId="77777777" w:rsidR="003B21DF" w:rsidRPr="00F250B6" w:rsidRDefault="003B21DF" w:rsidP="00B749C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59C27D" w14:textId="77777777" w:rsidR="003B21DF" w:rsidRPr="00F250B6" w:rsidRDefault="003B21DF" w:rsidP="00B749C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86F9BF" w14:textId="77777777" w:rsidR="003B21DF" w:rsidRPr="00F250B6" w:rsidRDefault="003B21DF" w:rsidP="00B749C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27E10A" w14:textId="77777777" w:rsidR="003B21DF" w:rsidRPr="00F250B6" w:rsidRDefault="003B21DF" w:rsidP="00B749C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F10F82" w14:textId="77777777" w:rsidR="003B21DF" w:rsidRPr="00F250B6" w:rsidRDefault="003B21DF" w:rsidP="00B749C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EC9DA7" w14:textId="77777777" w:rsidR="003B21DF" w:rsidRPr="00F250B6" w:rsidRDefault="003B21DF" w:rsidP="00B749C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690F0D" w14:textId="77777777" w:rsidR="003B21DF" w:rsidRPr="00F250B6" w:rsidRDefault="003B21DF" w:rsidP="00B749C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73282F" w14:textId="77777777" w:rsidR="003B21DF" w:rsidRPr="00F250B6" w:rsidRDefault="003B21DF" w:rsidP="00B749C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3B21DF" w:rsidRPr="00F250B6" w14:paraId="105810A6" w14:textId="77777777" w:rsidTr="00B749C8">
        <w:trPr>
          <w:trHeight w:val="472"/>
        </w:trPr>
        <w:tc>
          <w:tcPr>
            <w:tcW w:w="1296" w:type="dxa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01DDB70E" w14:textId="77777777" w:rsidR="003B21DF" w:rsidRPr="00F250B6" w:rsidRDefault="003B21DF" w:rsidP="00B749C8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#</w:t>
            </w:r>
          </w:p>
        </w:tc>
        <w:tc>
          <w:tcPr>
            <w:tcW w:w="2952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31C43A27" w14:textId="77777777" w:rsidR="003B21DF" w:rsidRPr="00F250B6" w:rsidRDefault="003B21DF" w:rsidP="00B749C8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Details</w:t>
            </w:r>
          </w:p>
        </w:tc>
        <w:tc>
          <w:tcPr>
            <w:tcW w:w="2234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4FF7A823" w14:textId="77777777" w:rsidR="003B21DF" w:rsidRPr="00F250B6" w:rsidRDefault="003B21DF" w:rsidP="00B749C8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Expected Results</w:t>
            </w:r>
          </w:p>
        </w:tc>
        <w:tc>
          <w:tcPr>
            <w:tcW w:w="3890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6AFA1982" w14:textId="77777777" w:rsidR="003B21DF" w:rsidRPr="00F250B6" w:rsidRDefault="003B21DF" w:rsidP="00B749C8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Actual Results</w:t>
            </w:r>
          </w:p>
        </w:tc>
        <w:tc>
          <w:tcPr>
            <w:tcW w:w="3891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17B1856B" w14:textId="77777777" w:rsidR="003B21DF" w:rsidRPr="00F250B6" w:rsidRDefault="003B21DF" w:rsidP="00B749C8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ass / Fail / Not executed / Suspended</w:t>
            </w:r>
          </w:p>
        </w:tc>
      </w:tr>
      <w:tr w:rsidR="003B21DF" w:rsidRPr="00F250B6" w14:paraId="5212ACBB" w14:textId="77777777" w:rsidTr="00B749C8">
        <w:trPr>
          <w:trHeight w:val="472"/>
        </w:trPr>
        <w:tc>
          <w:tcPr>
            <w:tcW w:w="1296" w:type="dxa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1D835B51" w14:textId="77777777" w:rsidR="003B21DF" w:rsidRPr="00F250B6" w:rsidRDefault="003B21DF" w:rsidP="00B749C8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952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5352EFF1" w14:textId="77777777" w:rsidR="003B21DF" w:rsidRPr="00F250B6" w:rsidRDefault="003B21DF" w:rsidP="00B749C8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234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2FCBCF43" w14:textId="77777777" w:rsidR="003B21DF" w:rsidRPr="00F250B6" w:rsidRDefault="003B21DF" w:rsidP="00B749C8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0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38DB0798" w14:textId="77777777" w:rsidR="003B21DF" w:rsidRPr="00F250B6" w:rsidRDefault="003B21DF" w:rsidP="00B749C8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1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45BF2C48" w14:textId="77777777" w:rsidR="003B21DF" w:rsidRPr="00F250B6" w:rsidRDefault="003B21DF" w:rsidP="00B749C8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</w:tr>
      <w:tr w:rsidR="003B21DF" w:rsidRPr="00F250B6" w14:paraId="60E67DF1" w14:textId="77777777" w:rsidTr="00B749C8">
        <w:trPr>
          <w:trHeight w:val="573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1797553" w14:textId="77777777" w:rsidR="003B21DF" w:rsidRPr="00F250B6" w:rsidRDefault="003B21DF" w:rsidP="00B749C8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295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B96C081" w14:textId="1FDC825E" w:rsidR="003B21DF" w:rsidRPr="00F250B6" w:rsidRDefault="008841A5" w:rsidP="00B749C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Go to </w:t>
            </w:r>
            <w:r w:rsidRPr="00C04310">
              <w:rPr>
                <w:rFonts w:eastAsia="Times New Roman" w:cstheme="minorHAnsi"/>
                <w:lang w:eastAsia="en-GB"/>
              </w:rPr>
              <w:t>https://demo.opencart.com/</w:t>
            </w:r>
          </w:p>
        </w:tc>
        <w:tc>
          <w:tcPr>
            <w:tcW w:w="223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163D60E" w14:textId="77777777" w:rsidR="003B21DF" w:rsidRPr="00F250B6" w:rsidRDefault="003B21DF" w:rsidP="00B749C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Site should open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6E178B9C" w14:textId="77777777" w:rsidR="003B21DF" w:rsidRPr="00F250B6" w:rsidRDefault="003B21DF" w:rsidP="00B749C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As Expected</w:t>
            </w: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1853C62D" w14:textId="77777777" w:rsidR="003B21DF" w:rsidRPr="00F250B6" w:rsidRDefault="003B21DF" w:rsidP="00B749C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CC3F4E" w:rsidRPr="00F250B6" w14:paraId="4E7684B7" w14:textId="77777777" w:rsidTr="00B749C8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7240FB9" w14:textId="6ABBE622" w:rsidR="00CC3F4E" w:rsidRPr="00F250B6" w:rsidRDefault="00CC3F4E" w:rsidP="00CC3F4E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295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D7BE6EA" w14:textId="4578A32F" w:rsidR="00CC3F4E" w:rsidRPr="00F250B6" w:rsidRDefault="00CC3F4E" w:rsidP="00CC3F4E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Open “My account” menu</w:t>
            </w:r>
          </w:p>
        </w:tc>
        <w:tc>
          <w:tcPr>
            <w:tcW w:w="223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55671C5" w14:textId="40190D14" w:rsidR="00CC3F4E" w:rsidRDefault="00CC3F4E" w:rsidP="00CC3F4E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My account menu is opened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60574AB9" w14:textId="1C178B4A" w:rsidR="00CC3F4E" w:rsidRPr="00F250B6" w:rsidRDefault="00CC3F4E" w:rsidP="00CC3F4E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As Expected</w:t>
            </w: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0FDA8D97" w14:textId="4E475340" w:rsidR="00CC3F4E" w:rsidRPr="00F250B6" w:rsidRDefault="00CC3F4E" w:rsidP="00CC3F4E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0E1B7A" w:rsidRPr="00F250B6" w14:paraId="587279E8" w14:textId="77777777" w:rsidTr="00B749C8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BC7408B" w14:textId="0AADE83F" w:rsidR="000E1B7A" w:rsidRDefault="000E1B7A" w:rsidP="000E1B7A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295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60402A4" w14:textId="4CB36C96" w:rsidR="000E1B7A" w:rsidRDefault="000E1B7A" w:rsidP="000E1B7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Click “Login”</w:t>
            </w:r>
          </w:p>
        </w:tc>
        <w:tc>
          <w:tcPr>
            <w:tcW w:w="223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2E627DE" w14:textId="1A599D12" w:rsidR="000E1B7A" w:rsidRDefault="000E1B7A" w:rsidP="000E1B7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Login page is opened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629444C4" w14:textId="7AEB8890" w:rsidR="000E1B7A" w:rsidRDefault="000E1B7A" w:rsidP="000E1B7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As Expected</w:t>
            </w: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6D1EFA3A" w14:textId="38E2F207" w:rsidR="000E1B7A" w:rsidRDefault="000E1B7A" w:rsidP="000E1B7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0E1B7A" w:rsidRPr="00F250B6" w14:paraId="036291F3" w14:textId="77777777" w:rsidTr="00B749C8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57A7F57" w14:textId="40773BB1" w:rsidR="000E1B7A" w:rsidRPr="00F250B6" w:rsidRDefault="000E1B7A" w:rsidP="000E1B7A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295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773D897" w14:textId="34463DB6" w:rsidR="000E1B7A" w:rsidRPr="00F250B6" w:rsidRDefault="000E1B7A" w:rsidP="000E1B7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 xml:space="preserve">Enter </w:t>
            </w:r>
            <w:r w:rsidR="008841A5">
              <w:rPr>
                <w:rFonts w:eastAsia="Times New Roman" w:cstheme="minorHAnsi"/>
                <w:lang w:eastAsia="en-GB"/>
              </w:rPr>
              <w:t>valid</w:t>
            </w:r>
            <w:r>
              <w:rPr>
                <w:rFonts w:eastAsia="Times New Roman" w:cstheme="minorHAnsi"/>
                <w:lang w:eastAsia="en-GB"/>
              </w:rPr>
              <w:t xml:space="preserve"> email and</w:t>
            </w:r>
            <w:r w:rsidR="008841A5">
              <w:rPr>
                <w:rFonts w:eastAsia="Times New Roman" w:cstheme="minorHAnsi"/>
                <w:lang w:eastAsia="en-GB"/>
              </w:rPr>
              <w:t xml:space="preserve"> </w:t>
            </w:r>
            <w:r>
              <w:rPr>
                <w:rFonts w:eastAsia="Times New Roman" w:cstheme="minorHAnsi"/>
                <w:lang w:eastAsia="en-GB"/>
              </w:rPr>
              <w:t>password</w:t>
            </w:r>
          </w:p>
        </w:tc>
        <w:tc>
          <w:tcPr>
            <w:tcW w:w="223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248E43C" w14:textId="2BB0CBC8" w:rsidR="000E1B7A" w:rsidRPr="00F250B6" w:rsidRDefault="000E1B7A" w:rsidP="000E1B7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Email and password are entered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0168A14D" w14:textId="77777777" w:rsidR="000E1B7A" w:rsidRPr="00F250B6" w:rsidRDefault="000E1B7A" w:rsidP="000E1B7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As Expected</w:t>
            </w: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2600AFBC" w14:textId="77777777" w:rsidR="000E1B7A" w:rsidRPr="00F250B6" w:rsidRDefault="000E1B7A" w:rsidP="000E1B7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0E1B7A" w:rsidRPr="00F250B6" w14:paraId="168AF448" w14:textId="77777777" w:rsidTr="00B749C8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785BD4D" w14:textId="7B19DABF" w:rsidR="000E1B7A" w:rsidRPr="00F250B6" w:rsidRDefault="000E1B7A" w:rsidP="000E1B7A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5</w:t>
            </w:r>
          </w:p>
        </w:tc>
        <w:tc>
          <w:tcPr>
            <w:tcW w:w="295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0BC26FF" w14:textId="77777777" w:rsidR="000E1B7A" w:rsidRPr="00F250B6" w:rsidRDefault="000E1B7A" w:rsidP="000E1B7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 xml:space="preserve">Click </w:t>
            </w:r>
            <w:r>
              <w:rPr>
                <w:rFonts w:eastAsia="Times New Roman" w:cstheme="minorHAnsi"/>
                <w:lang w:eastAsia="en-GB"/>
              </w:rPr>
              <w:t>“Login” button</w:t>
            </w:r>
          </w:p>
        </w:tc>
        <w:tc>
          <w:tcPr>
            <w:tcW w:w="223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D30FC26" w14:textId="69DC37E1" w:rsidR="000E1B7A" w:rsidRPr="00F250B6" w:rsidRDefault="008841A5" w:rsidP="000E1B7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Account page is opened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4B460CC7" w14:textId="77777777" w:rsidR="000E1B7A" w:rsidRPr="00F250B6" w:rsidRDefault="000E1B7A" w:rsidP="000E1B7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As Expected</w:t>
            </w: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5965195D" w14:textId="77777777" w:rsidR="000E1B7A" w:rsidRPr="00F250B6" w:rsidRDefault="000E1B7A" w:rsidP="000E1B7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Pass</w:t>
            </w:r>
          </w:p>
        </w:tc>
      </w:tr>
    </w:tbl>
    <w:p w14:paraId="3BAA578C" w14:textId="169BB15B" w:rsidR="00E81039" w:rsidRDefault="00E81039">
      <w:pPr>
        <w:rPr>
          <w:rFonts w:cstheme="minorHAnsi"/>
        </w:rPr>
      </w:pPr>
    </w:p>
    <w:p w14:paraId="6DEFBC55" w14:textId="77777777" w:rsidR="00761531" w:rsidRDefault="00761531">
      <w:pPr>
        <w:rPr>
          <w:rFonts w:cstheme="minorHAnsi"/>
        </w:rPr>
      </w:pPr>
    </w:p>
    <w:tbl>
      <w:tblPr>
        <w:tblW w:w="14263" w:type="dxa"/>
        <w:tblLook w:val="04A0" w:firstRow="1" w:lastRow="0" w:firstColumn="1" w:lastColumn="0" w:noHBand="0" w:noVBand="1"/>
      </w:tblPr>
      <w:tblGrid>
        <w:gridCol w:w="1296"/>
        <w:gridCol w:w="1297"/>
        <w:gridCol w:w="1655"/>
        <w:gridCol w:w="938"/>
        <w:gridCol w:w="1296"/>
        <w:gridCol w:w="1298"/>
        <w:gridCol w:w="1296"/>
        <w:gridCol w:w="1296"/>
        <w:gridCol w:w="1297"/>
        <w:gridCol w:w="1296"/>
        <w:gridCol w:w="1298"/>
      </w:tblGrid>
      <w:tr w:rsidR="00157F6F" w:rsidRPr="00F250B6" w14:paraId="1E0B73FA" w14:textId="77777777" w:rsidTr="00B749C8">
        <w:trPr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71F05B6B" w14:textId="77777777" w:rsidR="00157F6F" w:rsidRPr="00F250B6" w:rsidRDefault="00157F6F" w:rsidP="00B749C8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lastRenderedPageBreak/>
              <w:t>Test Case ID</w:t>
            </w:r>
          </w:p>
        </w:tc>
        <w:tc>
          <w:tcPr>
            <w:tcW w:w="165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CF00DCF" w14:textId="27866167" w:rsidR="00157F6F" w:rsidRPr="00F250B6" w:rsidRDefault="007C4619" w:rsidP="00B749C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.3</w:t>
            </w:r>
          </w:p>
        </w:tc>
        <w:tc>
          <w:tcPr>
            <w:tcW w:w="2234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104E9472" w14:textId="77777777" w:rsidR="00157F6F" w:rsidRPr="00F250B6" w:rsidRDefault="00157F6F" w:rsidP="00B749C8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Description</w:t>
            </w:r>
          </w:p>
        </w:tc>
        <w:tc>
          <w:tcPr>
            <w:tcW w:w="7781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31A18F83" w14:textId="70907F53" w:rsidR="00157F6F" w:rsidRPr="00F250B6" w:rsidRDefault="00157F6F" w:rsidP="00B749C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 xml:space="preserve">Test the Login </w:t>
            </w:r>
            <w:r w:rsidR="008D6EAD">
              <w:rPr>
                <w:rFonts w:eastAsia="Times New Roman" w:cstheme="minorHAnsi"/>
                <w:lang w:eastAsia="en-GB"/>
              </w:rPr>
              <w:t>f</w:t>
            </w:r>
            <w:r w:rsidRPr="00F250B6">
              <w:rPr>
                <w:rFonts w:eastAsia="Times New Roman" w:cstheme="minorHAnsi"/>
                <w:lang w:eastAsia="en-GB"/>
              </w:rPr>
              <w:t>unctionality</w:t>
            </w:r>
          </w:p>
        </w:tc>
      </w:tr>
      <w:tr w:rsidR="00157F6F" w:rsidRPr="00F250B6" w14:paraId="0C8BB3CA" w14:textId="77777777" w:rsidTr="00B749C8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86CFA10" w14:textId="77777777" w:rsidR="00157F6F" w:rsidRPr="00F250B6" w:rsidRDefault="00157F6F" w:rsidP="00B749C8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7C21326" w14:textId="77777777" w:rsidR="00157F6F" w:rsidRPr="00F250B6" w:rsidRDefault="00157F6F" w:rsidP="00B749C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6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B6582C0" w14:textId="77777777" w:rsidR="00157F6F" w:rsidRPr="00F250B6" w:rsidRDefault="00157F6F" w:rsidP="00B749C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9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055F9D0" w14:textId="77777777" w:rsidR="00157F6F" w:rsidRPr="00F250B6" w:rsidRDefault="00157F6F" w:rsidP="00B749C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D5D4FFD" w14:textId="77777777" w:rsidR="00157F6F" w:rsidRPr="00F250B6" w:rsidRDefault="00157F6F" w:rsidP="00B749C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FD29C49" w14:textId="77777777" w:rsidR="00157F6F" w:rsidRPr="00F250B6" w:rsidRDefault="00157F6F" w:rsidP="00B749C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DC2A304" w14:textId="77777777" w:rsidR="00157F6F" w:rsidRPr="00F250B6" w:rsidRDefault="00157F6F" w:rsidP="00B749C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EF4AC17" w14:textId="77777777" w:rsidR="00157F6F" w:rsidRPr="00F250B6" w:rsidRDefault="00157F6F" w:rsidP="00B749C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B7ACDD0" w14:textId="77777777" w:rsidR="00157F6F" w:rsidRPr="00F250B6" w:rsidRDefault="00157F6F" w:rsidP="00B749C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1368E23" w14:textId="77777777" w:rsidR="00157F6F" w:rsidRPr="00F250B6" w:rsidRDefault="00157F6F" w:rsidP="00B749C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4F7ABEE" w14:textId="77777777" w:rsidR="00157F6F" w:rsidRPr="00F250B6" w:rsidRDefault="00157F6F" w:rsidP="00B749C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157F6F" w:rsidRPr="00F250B6" w14:paraId="75C1F0CD" w14:textId="77777777" w:rsidTr="00B749C8">
        <w:trPr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667CF631" w14:textId="77777777" w:rsidR="00157F6F" w:rsidRPr="00F250B6" w:rsidRDefault="00157F6F" w:rsidP="00B749C8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 xml:space="preserve">Tester's Name </w:t>
            </w:r>
          </w:p>
        </w:tc>
        <w:tc>
          <w:tcPr>
            <w:tcW w:w="16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2FD9D46" w14:textId="77777777" w:rsidR="00157F6F" w:rsidRPr="00F250B6" w:rsidRDefault="00157F6F" w:rsidP="00B749C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Matej </w:t>
            </w:r>
            <w:proofErr w:type="spellStart"/>
            <w:r>
              <w:rPr>
                <w:rFonts w:eastAsia="Times New Roman" w:cstheme="minorHAnsi"/>
                <w:lang w:eastAsia="en-GB"/>
              </w:rPr>
              <w:t>Šarčević</w:t>
            </w:r>
            <w:proofErr w:type="spellEnd"/>
          </w:p>
        </w:tc>
        <w:tc>
          <w:tcPr>
            <w:tcW w:w="2234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368780B7" w14:textId="77777777" w:rsidR="00157F6F" w:rsidRPr="00F250B6" w:rsidRDefault="00157F6F" w:rsidP="00B749C8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Date Tested</w:t>
            </w:r>
          </w:p>
        </w:tc>
        <w:tc>
          <w:tcPr>
            <w:tcW w:w="25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761B0BE" w14:textId="77777777" w:rsidR="00157F6F" w:rsidRPr="00F250B6" w:rsidRDefault="00157F6F" w:rsidP="00B749C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30.07.2020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49C62EB5" w14:textId="77777777" w:rsidR="00157F6F" w:rsidRPr="00F250B6" w:rsidRDefault="00157F6F" w:rsidP="00B749C8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(Pass/Fail/Not Executed)</w:t>
            </w:r>
          </w:p>
        </w:tc>
        <w:tc>
          <w:tcPr>
            <w:tcW w:w="25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2FAACBF" w14:textId="77777777" w:rsidR="00157F6F" w:rsidRPr="00F250B6" w:rsidRDefault="00157F6F" w:rsidP="00B749C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157F6F" w:rsidRPr="00F250B6" w14:paraId="111743C9" w14:textId="77777777" w:rsidTr="00B749C8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C3FEB60" w14:textId="77777777" w:rsidR="00157F6F" w:rsidRPr="00F250B6" w:rsidRDefault="00157F6F" w:rsidP="00B749C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B3581F1" w14:textId="77777777" w:rsidR="00157F6F" w:rsidRPr="00F250B6" w:rsidRDefault="00157F6F" w:rsidP="00B749C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6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EC6B9A4" w14:textId="77777777" w:rsidR="00157F6F" w:rsidRPr="00F250B6" w:rsidRDefault="00157F6F" w:rsidP="00B749C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9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8CCA02B" w14:textId="77777777" w:rsidR="00157F6F" w:rsidRPr="00F250B6" w:rsidRDefault="00157F6F" w:rsidP="00B749C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D29786D" w14:textId="77777777" w:rsidR="00157F6F" w:rsidRPr="00F250B6" w:rsidRDefault="00157F6F" w:rsidP="00B749C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AFDA92B" w14:textId="77777777" w:rsidR="00157F6F" w:rsidRPr="00F250B6" w:rsidRDefault="00157F6F" w:rsidP="00B749C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04F999B" w14:textId="77777777" w:rsidR="00157F6F" w:rsidRPr="00F250B6" w:rsidRDefault="00157F6F" w:rsidP="00B749C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8C4B7FC" w14:textId="77777777" w:rsidR="00157F6F" w:rsidRPr="00F250B6" w:rsidRDefault="00157F6F" w:rsidP="00B749C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DD30EDF" w14:textId="77777777" w:rsidR="00157F6F" w:rsidRPr="00F250B6" w:rsidRDefault="00157F6F" w:rsidP="00B749C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4EE500F" w14:textId="77777777" w:rsidR="00157F6F" w:rsidRPr="00F250B6" w:rsidRDefault="00157F6F" w:rsidP="00B749C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582417E" w14:textId="77777777" w:rsidR="00157F6F" w:rsidRPr="00F250B6" w:rsidRDefault="00157F6F" w:rsidP="00B749C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157F6F" w:rsidRPr="00F250B6" w14:paraId="28AF686C" w14:textId="77777777" w:rsidTr="00B749C8">
        <w:trPr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449034A9" w14:textId="77777777" w:rsidR="00157F6F" w:rsidRPr="00F250B6" w:rsidRDefault="00157F6F" w:rsidP="00B749C8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3890" w:type="dxa"/>
            <w:gridSpan w:val="3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6B410B89" w14:textId="77777777" w:rsidR="00157F6F" w:rsidRPr="00F250B6" w:rsidRDefault="00157F6F" w:rsidP="00B749C8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rerequisites: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964864C" w14:textId="77777777" w:rsidR="00157F6F" w:rsidRPr="00F250B6" w:rsidRDefault="00157F6F" w:rsidP="00B749C8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1298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6080F171" w14:textId="77777777" w:rsidR="00157F6F" w:rsidRPr="00F250B6" w:rsidRDefault="00157F6F" w:rsidP="00B749C8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6483" w:type="dxa"/>
            <w:gridSpan w:val="5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4DBB621A" w14:textId="77777777" w:rsidR="00157F6F" w:rsidRPr="00F250B6" w:rsidRDefault="00157F6F" w:rsidP="00B749C8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Data</w:t>
            </w:r>
          </w:p>
        </w:tc>
      </w:tr>
      <w:tr w:rsidR="00157F6F" w:rsidRPr="00F250B6" w14:paraId="4E16FFC7" w14:textId="77777777" w:rsidTr="00B749C8">
        <w:trPr>
          <w:trHeight w:val="295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C45BD11" w14:textId="77777777" w:rsidR="00157F6F" w:rsidRPr="00F250B6" w:rsidRDefault="00157F6F" w:rsidP="00B749C8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4A731A1B" w14:textId="6797839D" w:rsidR="00157F6F" w:rsidRPr="00F250B6" w:rsidRDefault="008841A5" w:rsidP="00B749C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Go to </w:t>
            </w:r>
            <w:r w:rsidRPr="00C04310">
              <w:rPr>
                <w:rFonts w:eastAsia="Times New Roman" w:cstheme="minorHAnsi"/>
                <w:lang w:eastAsia="en-GB"/>
              </w:rPr>
              <w:t>https://demo.opencart.com/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CBD4B0F" w14:textId="77777777" w:rsidR="00157F6F" w:rsidRPr="00F250B6" w:rsidRDefault="00157F6F" w:rsidP="00B749C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4F562B4" w14:textId="77777777" w:rsidR="00157F6F" w:rsidRPr="00F250B6" w:rsidRDefault="00157F6F" w:rsidP="00B749C8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14D86E95" w14:textId="0C1C6CEB" w:rsidR="00157F6F" w:rsidRPr="00F250B6" w:rsidRDefault="00157F6F" w:rsidP="00B749C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Email</w:t>
            </w:r>
            <w:r w:rsidRPr="00F250B6">
              <w:rPr>
                <w:rFonts w:eastAsia="Times New Roman" w:cstheme="minorHAnsi"/>
                <w:lang w:eastAsia="en-GB"/>
              </w:rPr>
              <w:t xml:space="preserve"> = </w:t>
            </w:r>
            <w:r w:rsidR="0047688B">
              <w:rPr>
                <w:rFonts w:eastAsia="Times New Roman" w:cstheme="minorHAnsi"/>
                <w:lang w:eastAsia="en-GB"/>
              </w:rPr>
              <w:t>NULL</w:t>
            </w:r>
          </w:p>
        </w:tc>
      </w:tr>
      <w:tr w:rsidR="00157F6F" w:rsidRPr="00F250B6" w14:paraId="310080DD" w14:textId="77777777" w:rsidTr="00B749C8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35F513A" w14:textId="77777777" w:rsidR="00157F6F" w:rsidRPr="00F250B6" w:rsidRDefault="00157F6F" w:rsidP="00B749C8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5ABC1967" w14:textId="77777777" w:rsidR="00157F6F" w:rsidRPr="00F250B6" w:rsidRDefault="00157F6F" w:rsidP="00B749C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D275D81" w14:textId="77777777" w:rsidR="00157F6F" w:rsidRPr="00F250B6" w:rsidRDefault="00157F6F" w:rsidP="00B749C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A3B1CF0" w14:textId="77777777" w:rsidR="00157F6F" w:rsidRPr="00F250B6" w:rsidRDefault="00157F6F" w:rsidP="00B749C8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78D225C9" w14:textId="7193A1D2" w:rsidR="00157F6F" w:rsidRPr="00F250B6" w:rsidRDefault="00157F6F" w:rsidP="00B749C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Pass</w:t>
            </w:r>
            <w:r>
              <w:rPr>
                <w:rFonts w:eastAsia="Times New Roman" w:cstheme="minorHAnsi"/>
                <w:lang w:eastAsia="en-GB"/>
              </w:rPr>
              <w:t>word</w:t>
            </w:r>
            <w:r w:rsidRPr="00F250B6">
              <w:rPr>
                <w:rFonts w:eastAsia="Times New Roman" w:cstheme="minorHAnsi"/>
                <w:lang w:eastAsia="en-GB"/>
              </w:rPr>
              <w:t xml:space="preserve"> = </w:t>
            </w:r>
            <w:r w:rsidR="0047688B">
              <w:rPr>
                <w:rFonts w:eastAsia="Times New Roman" w:cstheme="minorHAnsi"/>
                <w:lang w:eastAsia="en-GB"/>
              </w:rPr>
              <w:t>NULL</w:t>
            </w:r>
          </w:p>
        </w:tc>
      </w:tr>
      <w:tr w:rsidR="00157F6F" w:rsidRPr="00F250B6" w14:paraId="4B79741C" w14:textId="77777777" w:rsidTr="00B749C8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B5C670A" w14:textId="77777777" w:rsidR="00157F6F" w:rsidRPr="00F250B6" w:rsidRDefault="00157F6F" w:rsidP="00B749C8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22E9D2C9" w14:textId="77777777" w:rsidR="00157F6F" w:rsidRPr="00F250B6" w:rsidRDefault="00157F6F" w:rsidP="00B749C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F482F13" w14:textId="77777777" w:rsidR="00157F6F" w:rsidRPr="00F250B6" w:rsidRDefault="00157F6F" w:rsidP="00B749C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F42E5BD" w14:textId="77777777" w:rsidR="00157F6F" w:rsidRPr="00F250B6" w:rsidRDefault="00157F6F" w:rsidP="00B749C8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147444A0" w14:textId="77777777" w:rsidR="00157F6F" w:rsidRPr="00F250B6" w:rsidRDefault="00157F6F" w:rsidP="00B749C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</w:tr>
      <w:tr w:rsidR="00157F6F" w:rsidRPr="00F250B6" w14:paraId="464B6032" w14:textId="77777777" w:rsidTr="00B749C8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D6822AD" w14:textId="77777777" w:rsidR="00157F6F" w:rsidRPr="00F250B6" w:rsidRDefault="00157F6F" w:rsidP="00B749C8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6F070BC7" w14:textId="77777777" w:rsidR="00157F6F" w:rsidRPr="00F250B6" w:rsidRDefault="00157F6F" w:rsidP="00B749C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C5BD5B0" w14:textId="77777777" w:rsidR="00157F6F" w:rsidRPr="00F250B6" w:rsidRDefault="00157F6F" w:rsidP="00B749C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A21BFA4" w14:textId="77777777" w:rsidR="00157F6F" w:rsidRPr="00F250B6" w:rsidRDefault="00157F6F" w:rsidP="00B749C8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2BC1D66A" w14:textId="77777777" w:rsidR="00157F6F" w:rsidRPr="00F250B6" w:rsidRDefault="00157F6F" w:rsidP="00B749C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</w:tr>
      <w:tr w:rsidR="00157F6F" w:rsidRPr="00F250B6" w14:paraId="65667887" w14:textId="77777777" w:rsidTr="00B749C8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4B64723" w14:textId="77777777" w:rsidR="00157F6F" w:rsidRPr="00F250B6" w:rsidRDefault="00157F6F" w:rsidP="00B749C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FD3F5E9" w14:textId="77777777" w:rsidR="00157F6F" w:rsidRPr="00F250B6" w:rsidRDefault="00157F6F" w:rsidP="00B749C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6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18DD093" w14:textId="77777777" w:rsidR="00157F6F" w:rsidRPr="00F250B6" w:rsidRDefault="00157F6F" w:rsidP="00B749C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9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88764A8" w14:textId="77777777" w:rsidR="00157F6F" w:rsidRPr="00F250B6" w:rsidRDefault="00157F6F" w:rsidP="00B749C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D2D3EEB" w14:textId="77777777" w:rsidR="00157F6F" w:rsidRPr="00F250B6" w:rsidRDefault="00157F6F" w:rsidP="00B749C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BD3BEEB" w14:textId="77777777" w:rsidR="00157F6F" w:rsidRPr="00F250B6" w:rsidRDefault="00157F6F" w:rsidP="00B749C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5503FD3" w14:textId="77777777" w:rsidR="00157F6F" w:rsidRPr="00F250B6" w:rsidRDefault="00157F6F" w:rsidP="00B749C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2AD3E44" w14:textId="77777777" w:rsidR="00157F6F" w:rsidRPr="00F250B6" w:rsidRDefault="00157F6F" w:rsidP="00B749C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B3AB4E1" w14:textId="77777777" w:rsidR="00157F6F" w:rsidRPr="00F250B6" w:rsidRDefault="00157F6F" w:rsidP="00B749C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63A1773" w14:textId="77777777" w:rsidR="00157F6F" w:rsidRPr="00F250B6" w:rsidRDefault="00157F6F" w:rsidP="00B749C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DA2460E" w14:textId="77777777" w:rsidR="00157F6F" w:rsidRPr="00F250B6" w:rsidRDefault="00157F6F" w:rsidP="00B749C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157F6F" w:rsidRPr="00F250B6" w14:paraId="0B090AA1" w14:textId="77777777" w:rsidTr="00B749C8">
        <w:trPr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272AAD09" w14:textId="77777777" w:rsidR="00157F6F" w:rsidRPr="00F250B6" w:rsidRDefault="00157F6F" w:rsidP="00B749C8">
            <w:pPr>
              <w:spacing w:after="0" w:line="240" w:lineRule="auto"/>
              <w:rPr>
                <w:rFonts w:eastAsia="Times New Roman" w:cstheme="minorHAnsi"/>
                <w:b/>
                <w:bCs/>
                <w:u w:val="single"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u w:val="single"/>
                <w:lang w:eastAsia="en-GB"/>
              </w:rPr>
              <w:t>Test Scenario</w:t>
            </w:r>
          </w:p>
        </w:tc>
        <w:tc>
          <w:tcPr>
            <w:tcW w:w="7780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B3CEB84" w14:textId="6ECFFA2D" w:rsidR="00157F6F" w:rsidRPr="00F250B6" w:rsidRDefault="00CC3F4E" w:rsidP="00B749C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Leaving</w:t>
            </w:r>
            <w:r w:rsidR="00157F6F" w:rsidRPr="00F250B6">
              <w:rPr>
                <w:rFonts w:eastAsia="Times New Roman" w:cstheme="minorHAnsi"/>
                <w:lang w:eastAsia="en-GB"/>
              </w:rPr>
              <w:t xml:space="preserve"> </w:t>
            </w:r>
            <w:r w:rsidR="00157F6F">
              <w:rPr>
                <w:rFonts w:eastAsia="Times New Roman" w:cstheme="minorHAnsi"/>
                <w:lang w:eastAsia="en-GB"/>
              </w:rPr>
              <w:t>email</w:t>
            </w:r>
            <w:r w:rsidR="00157F6F" w:rsidRPr="00F250B6">
              <w:rPr>
                <w:rFonts w:eastAsia="Times New Roman" w:cstheme="minorHAnsi"/>
                <w:lang w:eastAsia="en-GB"/>
              </w:rPr>
              <w:t xml:space="preserve"> and</w:t>
            </w:r>
            <w:r>
              <w:rPr>
                <w:rFonts w:eastAsia="Times New Roman" w:cstheme="minorHAnsi"/>
                <w:lang w:eastAsia="en-GB"/>
              </w:rPr>
              <w:t>/or</w:t>
            </w:r>
            <w:r w:rsidR="00157F6F" w:rsidRPr="00F250B6">
              <w:rPr>
                <w:rFonts w:eastAsia="Times New Roman" w:cstheme="minorHAnsi"/>
                <w:lang w:eastAsia="en-GB"/>
              </w:rPr>
              <w:t xml:space="preserve"> password</w:t>
            </w:r>
            <w:r>
              <w:rPr>
                <w:rFonts w:eastAsia="Times New Roman" w:cstheme="minorHAnsi"/>
                <w:lang w:eastAsia="en-GB"/>
              </w:rPr>
              <w:t xml:space="preserve"> field blank</w:t>
            </w:r>
            <w:r w:rsidR="00157F6F" w:rsidRPr="00F250B6">
              <w:rPr>
                <w:rFonts w:eastAsia="Times New Roman" w:cstheme="minorHAnsi"/>
                <w:lang w:eastAsia="en-GB"/>
              </w:rPr>
              <w:t xml:space="preserve">, </w:t>
            </w:r>
            <w:r w:rsidR="00D76B8B">
              <w:rPr>
                <w:rFonts w:eastAsia="Times New Roman" w:cstheme="minorHAnsi"/>
                <w:lang w:eastAsia="en-GB"/>
              </w:rPr>
              <w:t xml:space="preserve">error </w:t>
            </w:r>
            <w:r w:rsidR="000E1B7A">
              <w:rPr>
                <w:rFonts w:eastAsia="Times New Roman" w:cstheme="minorHAnsi"/>
                <w:lang w:eastAsia="en-GB"/>
              </w:rPr>
              <w:t>message</w:t>
            </w:r>
            <w:r>
              <w:rPr>
                <w:rFonts w:eastAsia="Times New Roman" w:cstheme="minorHAnsi"/>
                <w:lang w:eastAsia="en-GB"/>
              </w:rPr>
              <w:t xml:space="preserve"> should appear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B23F819" w14:textId="77777777" w:rsidR="00157F6F" w:rsidRPr="00F250B6" w:rsidRDefault="00157F6F" w:rsidP="00B749C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DF1CC6C" w14:textId="77777777" w:rsidR="00157F6F" w:rsidRPr="00F250B6" w:rsidRDefault="00157F6F" w:rsidP="00B749C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03C0FF2" w14:textId="77777777" w:rsidR="00157F6F" w:rsidRPr="00F250B6" w:rsidRDefault="00157F6F" w:rsidP="00B749C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B3C800B" w14:textId="77777777" w:rsidR="00157F6F" w:rsidRPr="00F250B6" w:rsidRDefault="00157F6F" w:rsidP="00B749C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157F6F" w:rsidRPr="00F250B6" w14:paraId="2F35897A" w14:textId="77777777" w:rsidTr="00B749C8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E973DD" w14:textId="77777777" w:rsidR="00157F6F" w:rsidRPr="00F250B6" w:rsidRDefault="00157F6F" w:rsidP="00B749C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0EDA06" w14:textId="77777777" w:rsidR="00157F6F" w:rsidRPr="00F250B6" w:rsidRDefault="00157F6F" w:rsidP="00B749C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6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CEF205" w14:textId="77777777" w:rsidR="00157F6F" w:rsidRPr="00F250B6" w:rsidRDefault="00157F6F" w:rsidP="00B749C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9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277B7C" w14:textId="77777777" w:rsidR="00157F6F" w:rsidRPr="00F250B6" w:rsidRDefault="00157F6F" w:rsidP="00B749C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B943CE" w14:textId="77777777" w:rsidR="00157F6F" w:rsidRPr="00F250B6" w:rsidRDefault="00157F6F" w:rsidP="00B749C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6ADDC7" w14:textId="77777777" w:rsidR="00157F6F" w:rsidRPr="00F250B6" w:rsidRDefault="00157F6F" w:rsidP="00B749C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CAC7A6" w14:textId="77777777" w:rsidR="00157F6F" w:rsidRPr="00F250B6" w:rsidRDefault="00157F6F" w:rsidP="00B749C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5A1986" w14:textId="77777777" w:rsidR="00157F6F" w:rsidRPr="00F250B6" w:rsidRDefault="00157F6F" w:rsidP="00B749C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920B03" w14:textId="77777777" w:rsidR="00157F6F" w:rsidRPr="00F250B6" w:rsidRDefault="00157F6F" w:rsidP="00B749C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BD4A0F" w14:textId="77777777" w:rsidR="00157F6F" w:rsidRPr="00F250B6" w:rsidRDefault="00157F6F" w:rsidP="00B749C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CEDE5E" w14:textId="77777777" w:rsidR="00157F6F" w:rsidRPr="00F250B6" w:rsidRDefault="00157F6F" w:rsidP="00B749C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157F6F" w:rsidRPr="00F250B6" w14:paraId="0FD3E429" w14:textId="77777777" w:rsidTr="00B749C8">
        <w:trPr>
          <w:trHeight w:val="472"/>
        </w:trPr>
        <w:tc>
          <w:tcPr>
            <w:tcW w:w="1296" w:type="dxa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33E7D22E" w14:textId="77777777" w:rsidR="00157F6F" w:rsidRPr="00F250B6" w:rsidRDefault="00157F6F" w:rsidP="00B749C8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#</w:t>
            </w:r>
          </w:p>
        </w:tc>
        <w:tc>
          <w:tcPr>
            <w:tcW w:w="2952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5F7705C7" w14:textId="77777777" w:rsidR="00157F6F" w:rsidRPr="00F250B6" w:rsidRDefault="00157F6F" w:rsidP="00B749C8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Details</w:t>
            </w:r>
          </w:p>
        </w:tc>
        <w:tc>
          <w:tcPr>
            <w:tcW w:w="2234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74257FAD" w14:textId="77777777" w:rsidR="00157F6F" w:rsidRPr="00F250B6" w:rsidRDefault="00157F6F" w:rsidP="00B749C8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Expected Results</w:t>
            </w:r>
          </w:p>
        </w:tc>
        <w:tc>
          <w:tcPr>
            <w:tcW w:w="3890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5DA00EA0" w14:textId="77777777" w:rsidR="00157F6F" w:rsidRPr="00F250B6" w:rsidRDefault="00157F6F" w:rsidP="00B749C8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Actual Results</w:t>
            </w:r>
          </w:p>
        </w:tc>
        <w:tc>
          <w:tcPr>
            <w:tcW w:w="3891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605DF6DA" w14:textId="77777777" w:rsidR="00157F6F" w:rsidRPr="00F250B6" w:rsidRDefault="00157F6F" w:rsidP="00B749C8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ass / Fail / Not executed / Suspended</w:t>
            </w:r>
          </w:p>
        </w:tc>
      </w:tr>
      <w:tr w:rsidR="00157F6F" w:rsidRPr="00F250B6" w14:paraId="35E58642" w14:textId="77777777" w:rsidTr="00B749C8">
        <w:trPr>
          <w:trHeight w:val="472"/>
        </w:trPr>
        <w:tc>
          <w:tcPr>
            <w:tcW w:w="1296" w:type="dxa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4EE4C000" w14:textId="77777777" w:rsidR="00157F6F" w:rsidRPr="00F250B6" w:rsidRDefault="00157F6F" w:rsidP="00B749C8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952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38A6A84D" w14:textId="77777777" w:rsidR="00157F6F" w:rsidRPr="00F250B6" w:rsidRDefault="00157F6F" w:rsidP="00B749C8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234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6C9365D1" w14:textId="77777777" w:rsidR="00157F6F" w:rsidRPr="00F250B6" w:rsidRDefault="00157F6F" w:rsidP="00B749C8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0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6DB5E694" w14:textId="77777777" w:rsidR="00157F6F" w:rsidRPr="00F250B6" w:rsidRDefault="00157F6F" w:rsidP="00B749C8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1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765BAC15" w14:textId="77777777" w:rsidR="00157F6F" w:rsidRPr="00F250B6" w:rsidRDefault="00157F6F" w:rsidP="00B749C8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</w:tr>
      <w:tr w:rsidR="000E1B7A" w:rsidRPr="00F250B6" w14:paraId="2CF7F01D" w14:textId="77777777" w:rsidTr="00B749C8">
        <w:trPr>
          <w:trHeight w:val="573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15C69B8" w14:textId="60CA2ADC" w:rsidR="000E1B7A" w:rsidRPr="00F250B6" w:rsidRDefault="000E1B7A" w:rsidP="000E1B7A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295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1508639" w14:textId="613267BD" w:rsidR="000E1B7A" w:rsidRPr="00F250B6" w:rsidRDefault="000E1B7A" w:rsidP="000E1B7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Go to </w:t>
            </w:r>
            <w:r w:rsidRPr="003B21DF">
              <w:rPr>
                <w:rFonts w:eastAsia="Times New Roman" w:cstheme="minorHAnsi"/>
                <w:lang w:eastAsia="en-GB"/>
              </w:rPr>
              <w:t>https://www.phptravels.net/</w:t>
            </w:r>
          </w:p>
        </w:tc>
        <w:tc>
          <w:tcPr>
            <w:tcW w:w="223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939EC08" w14:textId="76E727E6" w:rsidR="000E1B7A" w:rsidRPr="00F250B6" w:rsidRDefault="000E1B7A" w:rsidP="000E1B7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Site should open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1E20D902" w14:textId="2340DF77" w:rsidR="000E1B7A" w:rsidRPr="00F250B6" w:rsidRDefault="000E1B7A" w:rsidP="000E1B7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As Expected</w:t>
            </w: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6D31DCFE" w14:textId="72D5FB58" w:rsidR="000E1B7A" w:rsidRPr="00F250B6" w:rsidRDefault="000E1B7A" w:rsidP="000E1B7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0E1B7A" w:rsidRPr="00F250B6" w14:paraId="334F8E09" w14:textId="77777777" w:rsidTr="00B749C8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EF9D18E" w14:textId="3D086F30" w:rsidR="000E1B7A" w:rsidRPr="00F250B6" w:rsidRDefault="000E1B7A" w:rsidP="000E1B7A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295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0E93894" w14:textId="5FADD152" w:rsidR="000E1B7A" w:rsidRPr="00F250B6" w:rsidRDefault="000E1B7A" w:rsidP="000E1B7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Open “My account” menu</w:t>
            </w:r>
          </w:p>
        </w:tc>
        <w:tc>
          <w:tcPr>
            <w:tcW w:w="223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E2C2491" w14:textId="111098B9" w:rsidR="000E1B7A" w:rsidRPr="00F250B6" w:rsidRDefault="000E1B7A" w:rsidP="000E1B7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My account menu is opened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4E8374E4" w14:textId="07F5358D" w:rsidR="000E1B7A" w:rsidRPr="00F250B6" w:rsidRDefault="000E1B7A" w:rsidP="000E1B7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As Expected</w:t>
            </w: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2428263C" w14:textId="4E2CAA3A" w:rsidR="000E1B7A" w:rsidRPr="00F250B6" w:rsidRDefault="000E1B7A" w:rsidP="000E1B7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0E1B7A" w:rsidRPr="00F250B6" w14:paraId="529B9E66" w14:textId="77777777" w:rsidTr="00B749C8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E08B8A1" w14:textId="539F8900" w:rsidR="000E1B7A" w:rsidRPr="00F250B6" w:rsidRDefault="000E1B7A" w:rsidP="000E1B7A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295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F9FA54B" w14:textId="7D9259FE" w:rsidR="000E1B7A" w:rsidRPr="00F250B6" w:rsidRDefault="000E1B7A" w:rsidP="000E1B7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Click “Login”</w:t>
            </w:r>
          </w:p>
        </w:tc>
        <w:tc>
          <w:tcPr>
            <w:tcW w:w="223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A951FEA" w14:textId="18A38DEF" w:rsidR="000E1B7A" w:rsidRPr="00F250B6" w:rsidRDefault="000E1B7A" w:rsidP="000E1B7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Login page is opened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35F61C9D" w14:textId="7B42F416" w:rsidR="000E1B7A" w:rsidRPr="00F250B6" w:rsidRDefault="000E1B7A" w:rsidP="000E1B7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As Expected</w:t>
            </w: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3DB48D40" w14:textId="1E5C3023" w:rsidR="000E1B7A" w:rsidRPr="00F250B6" w:rsidRDefault="000E1B7A" w:rsidP="000E1B7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0E1B7A" w:rsidRPr="00F250B6" w14:paraId="68873C65" w14:textId="77777777" w:rsidTr="00B749C8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7189A34" w14:textId="7B675779" w:rsidR="000E1B7A" w:rsidRPr="00F250B6" w:rsidRDefault="000E1B7A" w:rsidP="000E1B7A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295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5E08CFD" w14:textId="3AFA3E65" w:rsidR="000E1B7A" w:rsidRPr="00F250B6" w:rsidRDefault="000E1B7A" w:rsidP="000E1B7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 xml:space="preserve">Click </w:t>
            </w:r>
            <w:r>
              <w:rPr>
                <w:rFonts w:eastAsia="Times New Roman" w:cstheme="minorHAnsi"/>
                <w:lang w:eastAsia="en-GB"/>
              </w:rPr>
              <w:t>“Login” button</w:t>
            </w:r>
          </w:p>
        </w:tc>
        <w:tc>
          <w:tcPr>
            <w:tcW w:w="223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28DA66B" w14:textId="0817BE09" w:rsidR="000E1B7A" w:rsidRPr="00F250B6" w:rsidRDefault="008841A5" w:rsidP="000E1B7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Warning “</w:t>
            </w:r>
            <w:r w:rsidRPr="008841A5">
              <w:rPr>
                <w:rFonts w:eastAsia="Times New Roman" w:cstheme="minorHAnsi"/>
                <w:lang w:eastAsia="en-GB"/>
              </w:rPr>
              <w:t>No match for E-Mail Address and/or Password.</w:t>
            </w:r>
            <w:r>
              <w:rPr>
                <w:rFonts w:eastAsia="Times New Roman" w:cstheme="minorHAnsi"/>
                <w:lang w:eastAsia="en-GB"/>
              </w:rPr>
              <w:t>”</w:t>
            </w:r>
            <w:r w:rsidR="00D76B8B">
              <w:rPr>
                <w:rFonts w:eastAsia="Times New Roman" w:cstheme="minorHAnsi"/>
                <w:lang w:eastAsia="en-GB"/>
              </w:rPr>
              <w:t xml:space="preserve"> appeared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1F362EEA" w14:textId="2864BE78" w:rsidR="000E1B7A" w:rsidRPr="00F250B6" w:rsidRDefault="000E1B7A" w:rsidP="000E1B7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As Expected</w:t>
            </w: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7CB28AE4" w14:textId="61203093" w:rsidR="000E1B7A" w:rsidRPr="00F250B6" w:rsidRDefault="000E1B7A" w:rsidP="000E1B7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Pass</w:t>
            </w:r>
          </w:p>
        </w:tc>
      </w:tr>
    </w:tbl>
    <w:p w14:paraId="68F74A75" w14:textId="1AB80345" w:rsidR="00157F6F" w:rsidRDefault="00157F6F">
      <w:pPr>
        <w:rPr>
          <w:rFonts w:cstheme="minorHAnsi"/>
        </w:rPr>
      </w:pPr>
    </w:p>
    <w:p w14:paraId="20623B19" w14:textId="7381E291" w:rsidR="00D9726C" w:rsidRDefault="00D9726C">
      <w:pPr>
        <w:rPr>
          <w:rFonts w:cstheme="minorHAnsi"/>
        </w:rPr>
      </w:pPr>
    </w:p>
    <w:p w14:paraId="58DDCAE0" w14:textId="77777777" w:rsidR="00D9726C" w:rsidRDefault="00D9726C">
      <w:pPr>
        <w:rPr>
          <w:rFonts w:cstheme="minorHAnsi"/>
        </w:rPr>
      </w:pPr>
    </w:p>
    <w:tbl>
      <w:tblPr>
        <w:tblW w:w="17443" w:type="dxa"/>
        <w:tblLook w:val="04A0" w:firstRow="1" w:lastRow="0" w:firstColumn="1" w:lastColumn="0" w:noHBand="0" w:noVBand="1"/>
      </w:tblPr>
      <w:tblGrid>
        <w:gridCol w:w="1296"/>
        <w:gridCol w:w="2549"/>
        <w:gridCol w:w="3250"/>
        <w:gridCol w:w="1271"/>
        <w:gridCol w:w="1296"/>
        <w:gridCol w:w="1298"/>
        <w:gridCol w:w="1296"/>
        <w:gridCol w:w="1296"/>
        <w:gridCol w:w="1297"/>
        <w:gridCol w:w="1296"/>
        <w:gridCol w:w="1298"/>
      </w:tblGrid>
      <w:tr w:rsidR="00DA364D" w:rsidRPr="00F250B6" w14:paraId="258DDAE8" w14:textId="77777777" w:rsidTr="0094635F">
        <w:trPr>
          <w:trHeight w:val="295"/>
        </w:trPr>
        <w:tc>
          <w:tcPr>
            <w:tcW w:w="3845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6271CABE" w14:textId="77777777" w:rsidR="00DA364D" w:rsidRPr="00F250B6" w:rsidRDefault="00DA364D" w:rsidP="00B749C8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lastRenderedPageBreak/>
              <w:t>Test Case ID</w:t>
            </w:r>
          </w:p>
        </w:tc>
        <w:tc>
          <w:tcPr>
            <w:tcW w:w="32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27BB47D" w14:textId="19C7E70D" w:rsidR="00DA364D" w:rsidRPr="00F250B6" w:rsidRDefault="0028017C" w:rsidP="00B749C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.4</w:t>
            </w:r>
          </w:p>
        </w:tc>
        <w:tc>
          <w:tcPr>
            <w:tcW w:w="2567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1EC7F49B" w14:textId="77777777" w:rsidR="00DA364D" w:rsidRPr="00F250B6" w:rsidRDefault="00DA364D" w:rsidP="00B749C8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Description</w:t>
            </w:r>
          </w:p>
        </w:tc>
        <w:tc>
          <w:tcPr>
            <w:tcW w:w="7781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77FFA5F0" w14:textId="46F6758B" w:rsidR="00DA364D" w:rsidRPr="00F250B6" w:rsidRDefault="0028017C" w:rsidP="00B749C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Add to cart functionality</w:t>
            </w:r>
          </w:p>
        </w:tc>
      </w:tr>
      <w:tr w:rsidR="00DA364D" w:rsidRPr="00F250B6" w14:paraId="41BEE19F" w14:textId="77777777" w:rsidTr="0094635F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E13AD5A" w14:textId="77777777" w:rsidR="00DA364D" w:rsidRPr="00F250B6" w:rsidRDefault="00DA364D" w:rsidP="00B749C8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3EE42F0" w14:textId="77777777" w:rsidR="00DA364D" w:rsidRPr="00F250B6" w:rsidRDefault="00DA364D" w:rsidP="00B749C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2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68AEAF2" w14:textId="77777777" w:rsidR="00DA364D" w:rsidRPr="00F250B6" w:rsidRDefault="00DA364D" w:rsidP="00B749C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A64261F" w14:textId="77777777" w:rsidR="00DA364D" w:rsidRPr="00F250B6" w:rsidRDefault="00DA364D" w:rsidP="00B749C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F1755CB" w14:textId="77777777" w:rsidR="00DA364D" w:rsidRPr="00F250B6" w:rsidRDefault="00DA364D" w:rsidP="00B749C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D43211D" w14:textId="77777777" w:rsidR="00DA364D" w:rsidRPr="00F250B6" w:rsidRDefault="00DA364D" w:rsidP="00B749C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35A439B" w14:textId="77777777" w:rsidR="00DA364D" w:rsidRPr="00F250B6" w:rsidRDefault="00DA364D" w:rsidP="00B749C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8E064A1" w14:textId="77777777" w:rsidR="00DA364D" w:rsidRPr="00F250B6" w:rsidRDefault="00DA364D" w:rsidP="00B749C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3814DBB" w14:textId="77777777" w:rsidR="00DA364D" w:rsidRPr="00F250B6" w:rsidRDefault="00DA364D" w:rsidP="00B749C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28FBF3A" w14:textId="77777777" w:rsidR="00DA364D" w:rsidRPr="00F250B6" w:rsidRDefault="00DA364D" w:rsidP="00B749C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FA7C1B3" w14:textId="77777777" w:rsidR="00DA364D" w:rsidRPr="00F250B6" w:rsidRDefault="00DA364D" w:rsidP="00B749C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DA364D" w:rsidRPr="00F250B6" w14:paraId="282DCEA9" w14:textId="77777777" w:rsidTr="0094635F">
        <w:trPr>
          <w:trHeight w:val="295"/>
        </w:trPr>
        <w:tc>
          <w:tcPr>
            <w:tcW w:w="3845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52E26953" w14:textId="77777777" w:rsidR="00DA364D" w:rsidRPr="00F250B6" w:rsidRDefault="00DA364D" w:rsidP="00B749C8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 xml:space="preserve">Tester's Name </w:t>
            </w:r>
          </w:p>
        </w:tc>
        <w:tc>
          <w:tcPr>
            <w:tcW w:w="32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2EF89D1" w14:textId="77777777" w:rsidR="00DA364D" w:rsidRPr="00F250B6" w:rsidRDefault="00DA364D" w:rsidP="00B749C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Matej </w:t>
            </w:r>
            <w:proofErr w:type="spellStart"/>
            <w:r>
              <w:rPr>
                <w:rFonts w:eastAsia="Times New Roman" w:cstheme="minorHAnsi"/>
                <w:lang w:eastAsia="en-GB"/>
              </w:rPr>
              <w:t>Šarčević</w:t>
            </w:r>
            <w:proofErr w:type="spellEnd"/>
          </w:p>
        </w:tc>
        <w:tc>
          <w:tcPr>
            <w:tcW w:w="2567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4A86E9A5" w14:textId="77777777" w:rsidR="00DA364D" w:rsidRPr="00F250B6" w:rsidRDefault="00DA364D" w:rsidP="00B749C8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Date Tested</w:t>
            </w:r>
          </w:p>
        </w:tc>
        <w:tc>
          <w:tcPr>
            <w:tcW w:w="25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4BE4D29" w14:textId="77777777" w:rsidR="00DA364D" w:rsidRPr="00F250B6" w:rsidRDefault="00DA364D" w:rsidP="00B749C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30.07.2020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03A2FF28" w14:textId="77777777" w:rsidR="00DA364D" w:rsidRPr="00F250B6" w:rsidRDefault="00DA364D" w:rsidP="00B749C8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(Pass/Fail/Not Executed)</w:t>
            </w:r>
          </w:p>
        </w:tc>
        <w:tc>
          <w:tcPr>
            <w:tcW w:w="25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F234C2B" w14:textId="77777777" w:rsidR="00DA364D" w:rsidRPr="00F250B6" w:rsidRDefault="00DA364D" w:rsidP="00B749C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DA364D" w:rsidRPr="00F250B6" w14:paraId="406E3B73" w14:textId="77777777" w:rsidTr="0094635F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05DF65A" w14:textId="77777777" w:rsidR="00DA364D" w:rsidRPr="00F250B6" w:rsidRDefault="00DA364D" w:rsidP="00B749C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FC07CB7" w14:textId="77777777" w:rsidR="00DA364D" w:rsidRPr="00F250B6" w:rsidRDefault="00DA364D" w:rsidP="00B749C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2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67D3DCB" w14:textId="77777777" w:rsidR="00DA364D" w:rsidRPr="00F250B6" w:rsidRDefault="00DA364D" w:rsidP="00B749C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DB85749" w14:textId="77777777" w:rsidR="00DA364D" w:rsidRPr="00F250B6" w:rsidRDefault="00DA364D" w:rsidP="00B749C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3F94A62" w14:textId="77777777" w:rsidR="00DA364D" w:rsidRPr="00F250B6" w:rsidRDefault="00DA364D" w:rsidP="00B749C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DA77AA7" w14:textId="77777777" w:rsidR="00DA364D" w:rsidRPr="00F250B6" w:rsidRDefault="00DA364D" w:rsidP="00B749C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D19259E" w14:textId="77777777" w:rsidR="00DA364D" w:rsidRPr="00F250B6" w:rsidRDefault="00DA364D" w:rsidP="00B749C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8C50D25" w14:textId="77777777" w:rsidR="00DA364D" w:rsidRPr="00F250B6" w:rsidRDefault="00DA364D" w:rsidP="00B749C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A9609C0" w14:textId="77777777" w:rsidR="00DA364D" w:rsidRPr="00F250B6" w:rsidRDefault="00DA364D" w:rsidP="00B749C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900E543" w14:textId="77777777" w:rsidR="00DA364D" w:rsidRPr="00F250B6" w:rsidRDefault="00DA364D" w:rsidP="00B749C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268255E" w14:textId="77777777" w:rsidR="00DA364D" w:rsidRPr="00F250B6" w:rsidRDefault="00DA364D" w:rsidP="00B749C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DA364D" w:rsidRPr="00F250B6" w14:paraId="453D0392" w14:textId="77777777" w:rsidTr="0094635F">
        <w:trPr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5FEB7C5F" w14:textId="77777777" w:rsidR="00DA364D" w:rsidRPr="00F250B6" w:rsidRDefault="00DA364D" w:rsidP="00B749C8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7070" w:type="dxa"/>
            <w:gridSpan w:val="3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680F414B" w14:textId="77777777" w:rsidR="00DA364D" w:rsidRPr="00F250B6" w:rsidRDefault="00DA364D" w:rsidP="00B749C8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rerequisites: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C48D2F5" w14:textId="77777777" w:rsidR="00DA364D" w:rsidRPr="00F250B6" w:rsidRDefault="00DA364D" w:rsidP="00B749C8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1298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00D1CC63" w14:textId="77777777" w:rsidR="00DA364D" w:rsidRPr="00F250B6" w:rsidRDefault="00DA364D" w:rsidP="00B749C8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6483" w:type="dxa"/>
            <w:gridSpan w:val="5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0B9A9B1B" w14:textId="77777777" w:rsidR="00DA364D" w:rsidRPr="00F250B6" w:rsidRDefault="00DA364D" w:rsidP="00B749C8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Data</w:t>
            </w:r>
          </w:p>
        </w:tc>
      </w:tr>
      <w:tr w:rsidR="00DA364D" w:rsidRPr="00F250B6" w14:paraId="4E5BF11C" w14:textId="77777777" w:rsidTr="0094635F">
        <w:trPr>
          <w:trHeight w:val="295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0BED630" w14:textId="77777777" w:rsidR="00DA364D" w:rsidRPr="00F250B6" w:rsidRDefault="00DA364D" w:rsidP="00B749C8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707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442BBF03" w14:textId="54D28CA3" w:rsidR="00DA364D" w:rsidRPr="00F250B6" w:rsidRDefault="00F32C6E" w:rsidP="00B749C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32C6E">
              <w:rPr>
                <w:rFonts w:eastAsia="Times New Roman" w:cstheme="minorHAnsi"/>
                <w:lang w:eastAsia="en-GB"/>
              </w:rPr>
              <w:t>https://demo.opencart.com/index.php?route=common/home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D4BAC2E" w14:textId="77777777" w:rsidR="00DA364D" w:rsidRPr="00F250B6" w:rsidRDefault="00DA364D" w:rsidP="00B749C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B19559A" w14:textId="77777777" w:rsidR="00DA364D" w:rsidRPr="00F250B6" w:rsidRDefault="00DA364D" w:rsidP="00B749C8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55F5B635" w14:textId="46D269D5" w:rsidR="00DA364D" w:rsidRPr="00F250B6" w:rsidRDefault="0094635F" w:rsidP="00B749C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Email</w:t>
            </w:r>
            <w:r w:rsidRPr="00F250B6">
              <w:rPr>
                <w:rFonts w:eastAsia="Times New Roman" w:cstheme="minorHAnsi"/>
                <w:lang w:eastAsia="en-GB"/>
              </w:rPr>
              <w:t xml:space="preserve"> = </w:t>
            </w:r>
            <w:r>
              <w:rPr>
                <w:rFonts w:eastAsia="Times New Roman" w:cstheme="minorHAnsi"/>
                <w:lang w:eastAsia="en-GB"/>
              </w:rPr>
              <w:t>testuser@demo.com</w:t>
            </w:r>
          </w:p>
        </w:tc>
      </w:tr>
      <w:tr w:rsidR="00DA364D" w:rsidRPr="00F250B6" w14:paraId="2B549C1E" w14:textId="77777777" w:rsidTr="0094635F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83DA18E" w14:textId="77777777" w:rsidR="00DA364D" w:rsidRPr="00F250B6" w:rsidRDefault="00DA364D" w:rsidP="00B749C8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707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2F6B8B05" w14:textId="132EB8B2" w:rsidR="00DA364D" w:rsidRPr="00F250B6" w:rsidRDefault="00F32C6E" w:rsidP="00B749C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User must be logged in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BC10EC4" w14:textId="77777777" w:rsidR="00DA364D" w:rsidRPr="00F250B6" w:rsidRDefault="00DA364D" w:rsidP="00B749C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86047C6" w14:textId="77777777" w:rsidR="00DA364D" w:rsidRPr="00F250B6" w:rsidRDefault="00DA364D" w:rsidP="00B749C8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30AE5737" w14:textId="0904CDD9" w:rsidR="00DA364D" w:rsidRPr="00F250B6" w:rsidRDefault="0094635F" w:rsidP="00B749C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Pass</w:t>
            </w:r>
            <w:r>
              <w:rPr>
                <w:rFonts w:eastAsia="Times New Roman" w:cstheme="minorHAnsi"/>
                <w:lang w:eastAsia="en-GB"/>
              </w:rPr>
              <w:t>word</w:t>
            </w:r>
            <w:r w:rsidRPr="00F250B6">
              <w:rPr>
                <w:rFonts w:eastAsia="Times New Roman" w:cstheme="minorHAnsi"/>
                <w:lang w:eastAsia="en-GB"/>
              </w:rPr>
              <w:t xml:space="preserve"> = </w:t>
            </w:r>
            <w:r>
              <w:rPr>
                <w:rFonts w:eastAsia="Times New Roman" w:cstheme="minorHAnsi"/>
                <w:lang w:eastAsia="en-GB"/>
              </w:rPr>
              <w:t>test</w:t>
            </w:r>
          </w:p>
        </w:tc>
      </w:tr>
      <w:tr w:rsidR="00DA364D" w:rsidRPr="00F250B6" w14:paraId="49EDAFF4" w14:textId="77777777" w:rsidTr="0094635F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7F5FB25" w14:textId="77777777" w:rsidR="00DA364D" w:rsidRPr="00F250B6" w:rsidRDefault="00DA364D" w:rsidP="00B749C8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707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62B0A8E2" w14:textId="77777777" w:rsidR="00DA364D" w:rsidRPr="00F250B6" w:rsidRDefault="00DA364D" w:rsidP="00B749C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E4BDC44" w14:textId="77777777" w:rsidR="00DA364D" w:rsidRPr="00F250B6" w:rsidRDefault="00DA364D" w:rsidP="00B749C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F4DE157" w14:textId="77777777" w:rsidR="00DA364D" w:rsidRPr="00F250B6" w:rsidRDefault="00DA364D" w:rsidP="00B749C8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33E688B1" w14:textId="1C136F49" w:rsidR="0028017C" w:rsidRPr="0028017C" w:rsidRDefault="0028017C" w:rsidP="0028017C">
            <w:pPr>
              <w:spacing w:after="0" w:line="240" w:lineRule="auto"/>
              <w:rPr>
                <w:rFonts w:eastAsia="Times New Roman" w:cstheme="minorHAnsi"/>
                <w:lang w:val="en-US" w:eastAsia="en-GB"/>
              </w:rPr>
            </w:pPr>
            <w:r w:rsidRPr="0028017C">
              <w:rPr>
                <w:rFonts w:eastAsia="Times New Roman" w:cstheme="minorHAnsi"/>
                <w:lang w:val="en-US" w:eastAsia="en-GB"/>
              </w:rPr>
              <w:t>Product Code</w:t>
            </w:r>
            <w:r>
              <w:rPr>
                <w:rFonts w:eastAsia="Times New Roman" w:cstheme="minorHAnsi"/>
                <w:lang w:val="en-US" w:eastAsia="en-GB"/>
              </w:rPr>
              <w:t xml:space="preserve"> = </w:t>
            </w:r>
            <w:r w:rsidRPr="0028017C">
              <w:rPr>
                <w:rFonts w:eastAsia="Times New Roman" w:cstheme="minorHAnsi"/>
                <w:lang w:val="en-US" w:eastAsia="en-GB"/>
              </w:rPr>
              <w:t>Product 14</w:t>
            </w:r>
          </w:p>
          <w:p w14:paraId="59CA88C4" w14:textId="1859C4CB" w:rsidR="00DA364D" w:rsidRPr="00F250B6" w:rsidRDefault="00DA364D" w:rsidP="00B749C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DA364D" w:rsidRPr="00F250B6" w14:paraId="12B91122" w14:textId="77777777" w:rsidTr="0094635F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E83FAEF" w14:textId="77777777" w:rsidR="00DA364D" w:rsidRPr="00F250B6" w:rsidRDefault="00DA364D" w:rsidP="00B749C8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707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683E6DC0" w14:textId="77777777" w:rsidR="00DA364D" w:rsidRPr="00F250B6" w:rsidRDefault="00DA364D" w:rsidP="00B749C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E05512A" w14:textId="77777777" w:rsidR="00DA364D" w:rsidRPr="00F250B6" w:rsidRDefault="00DA364D" w:rsidP="00B749C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D07A01B" w14:textId="77777777" w:rsidR="00DA364D" w:rsidRPr="00F250B6" w:rsidRDefault="00DA364D" w:rsidP="00B749C8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58962292" w14:textId="46DF53BF" w:rsidR="00DA364D" w:rsidRPr="00F250B6" w:rsidRDefault="00DA364D" w:rsidP="00B749C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</w:tr>
      <w:tr w:rsidR="00DA364D" w:rsidRPr="00F250B6" w14:paraId="73FEE043" w14:textId="77777777" w:rsidTr="0094635F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0D313E0" w14:textId="77777777" w:rsidR="00DA364D" w:rsidRPr="00F250B6" w:rsidRDefault="00DA364D" w:rsidP="00B749C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CAE6001" w14:textId="77777777" w:rsidR="00DA364D" w:rsidRPr="00F250B6" w:rsidRDefault="00DA364D" w:rsidP="00B749C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2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8A5C1DB" w14:textId="77777777" w:rsidR="00DA364D" w:rsidRPr="00F250B6" w:rsidRDefault="00DA364D" w:rsidP="00B749C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A0AD0F1" w14:textId="77777777" w:rsidR="00DA364D" w:rsidRPr="00F250B6" w:rsidRDefault="00DA364D" w:rsidP="00B749C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BFE73FC" w14:textId="77777777" w:rsidR="00DA364D" w:rsidRPr="00F250B6" w:rsidRDefault="00DA364D" w:rsidP="00B749C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BB45A7E" w14:textId="77777777" w:rsidR="00DA364D" w:rsidRPr="00F250B6" w:rsidRDefault="00DA364D" w:rsidP="00B749C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1008CB5" w14:textId="77777777" w:rsidR="00DA364D" w:rsidRPr="00F250B6" w:rsidRDefault="00DA364D" w:rsidP="00B749C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D22DC30" w14:textId="77777777" w:rsidR="00DA364D" w:rsidRPr="00F250B6" w:rsidRDefault="00DA364D" w:rsidP="00B749C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D65EE82" w14:textId="77777777" w:rsidR="00DA364D" w:rsidRPr="00F250B6" w:rsidRDefault="00DA364D" w:rsidP="00B749C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A7BDF99" w14:textId="77777777" w:rsidR="00DA364D" w:rsidRPr="00F250B6" w:rsidRDefault="00DA364D" w:rsidP="00B749C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D3DB969" w14:textId="77777777" w:rsidR="00DA364D" w:rsidRPr="00F250B6" w:rsidRDefault="00DA364D" w:rsidP="00B749C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DA364D" w:rsidRPr="00F250B6" w14:paraId="6159714C" w14:textId="77777777" w:rsidTr="0094635F">
        <w:trPr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13EE5291" w14:textId="77777777" w:rsidR="00DA364D" w:rsidRPr="00F250B6" w:rsidRDefault="00DA364D" w:rsidP="00B749C8">
            <w:pPr>
              <w:spacing w:after="0" w:line="240" w:lineRule="auto"/>
              <w:rPr>
                <w:rFonts w:eastAsia="Times New Roman" w:cstheme="minorHAnsi"/>
                <w:b/>
                <w:bCs/>
                <w:u w:val="single"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u w:val="single"/>
                <w:lang w:eastAsia="en-GB"/>
              </w:rPr>
              <w:t>Test Scenario</w:t>
            </w:r>
          </w:p>
        </w:tc>
        <w:tc>
          <w:tcPr>
            <w:tcW w:w="10960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8E251A1" w14:textId="5DF5C2CF" w:rsidR="00DA364D" w:rsidRPr="00F250B6" w:rsidRDefault="0028017C" w:rsidP="00B749C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Item should be added to cart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D6255DE" w14:textId="77777777" w:rsidR="00DA364D" w:rsidRPr="00F250B6" w:rsidRDefault="00DA364D" w:rsidP="00B749C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0851153" w14:textId="77777777" w:rsidR="00DA364D" w:rsidRPr="00F250B6" w:rsidRDefault="00DA364D" w:rsidP="00B749C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BF6514E" w14:textId="77777777" w:rsidR="00DA364D" w:rsidRPr="00F250B6" w:rsidRDefault="00DA364D" w:rsidP="00B749C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399E100" w14:textId="77777777" w:rsidR="00DA364D" w:rsidRPr="00F250B6" w:rsidRDefault="00DA364D" w:rsidP="00B749C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DA364D" w:rsidRPr="00F250B6" w14:paraId="2D2DC0EC" w14:textId="77777777" w:rsidTr="0094635F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5C6892" w14:textId="77777777" w:rsidR="00DA364D" w:rsidRPr="00F250B6" w:rsidRDefault="00DA364D" w:rsidP="00B749C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247B76" w14:textId="77777777" w:rsidR="00DA364D" w:rsidRPr="00F250B6" w:rsidRDefault="00DA364D" w:rsidP="00B749C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2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A13037" w14:textId="77777777" w:rsidR="00DA364D" w:rsidRPr="00F250B6" w:rsidRDefault="00DA364D" w:rsidP="00B749C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C3795C" w14:textId="77777777" w:rsidR="00DA364D" w:rsidRPr="00F250B6" w:rsidRDefault="00DA364D" w:rsidP="00B749C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138DEC" w14:textId="77777777" w:rsidR="00DA364D" w:rsidRPr="00F250B6" w:rsidRDefault="00DA364D" w:rsidP="00B749C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3865DC" w14:textId="77777777" w:rsidR="00DA364D" w:rsidRPr="00F250B6" w:rsidRDefault="00DA364D" w:rsidP="00B749C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A87B91" w14:textId="77777777" w:rsidR="00DA364D" w:rsidRPr="00F250B6" w:rsidRDefault="00DA364D" w:rsidP="00B749C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9950EE" w14:textId="77777777" w:rsidR="00DA364D" w:rsidRPr="00F250B6" w:rsidRDefault="00DA364D" w:rsidP="00B749C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C279A0" w14:textId="77777777" w:rsidR="00DA364D" w:rsidRPr="00F250B6" w:rsidRDefault="00DA364D" w:rsidP="00B749C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C0CDAF" w14:textId="77777777" w:rsidR="00DA364D" w:rsidRPr="00F250B6" w:rsidRDefault="00DA364D" w:rsidP="00B749C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9F9541" w14:textId="77777777" w:rsidR="00DA364D" w:rsidRPr="00F250B6" w:rsidRDefault="00DA364D" w:rsidP="00B749C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DA364D" w:rsidRPr="00F250B6" w14:paraId="53951D1A" w14:textId="77777777" w:rsidTr="0094635F">
        <w:trPr>
          <w:trHeight w:val="472"/>
        </w:trPr>
        <w:tc>
          <w:tcPr>
            <w:tcW w:w="1296" w:type="dxa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4F4EDD33" w14:textId="77777777" w:rsidR="00DA364D" w:rsidRPr="00F250B6" w:rsidRDefault="00DA364D" w:rsidP="00B749C8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#</w:t>
            </w:r>
          </w:p>
        </w:tc>
        <w:tc>
          <w:tcPr>
            <w:tcW w:w="5799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1F88C199" w14:textId="77777777" w:rsidR="00DA364D" w:rsidRPr="00F250B6" w:rsidRDefault="00DA364D" w:rsidP="00B749C8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Details</w:t>
            </w:r>
          </w:p>
        </w:tc>
        <w:tc>
          <w:tcPr>
            <w:tcW w:w="2567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5C77DCC7" w14:textId="77777777" w:rsidR="00DA364D" w:rsidRPr="00F250B6" w:rsidRDefault="00DA364D" w:rsidP="00B749C8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Expected Results</w:t>
            </w:r>
          </w:p>
        </w:tc>
        <w:tc>
          <w:tcPr>
            <w:tcW w:w="3890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7D5DA218" w14:textId="77777777" w:rsidR="00DA364D" w:rsidRPr="00F250B6" w:rsidRDefault="00DA364D" w:rsidP="00B749C8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Actual Results</w:t>
            </w:r>
          </w:p>
        </w:tc>
        <w:tc>
          <w:tcPr>
            <w:tcW w:w="3891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0C2070D4" w14:textId="77777777" w:rsidR="00DA364D" w:rsidRPr="00F250B6" w:rsidRDefault="00DA364D" w:rsidP="00B749C8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ass / Fail / Not executed / Suspended</w:t>
            </w:r>
          </w:p>
        </w:tc>
      </w:tr>
      <w:tr w:rsidR="00DA364D" w:rsidRPr="00F250B6" w14:paraId="636E4512" w14:textId="77777777" w:rsidTr="0094635F">
        <w:trPr>
          <w:trHeight w:val="472"/>
        </w:trPr>
        <w:tc>
          <w:tcPr>
            <w:tcW w:w="1296" w:type="dxa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1A8A4F1B" w14:textId="77777777" w:rsidR="00DA364D" w:rsidRPr="00F250B6" w:rsidRDefault="00DA364D" w:rsidP="00B749C8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5799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47097E6C" w14:textId="77777777" w:rsidR="00DA364D" w:rsidRPr="00F250B6" w:rsidRDefault="00DA364D" w:rsidP="00B749C8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67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5243D73D" w14:textId="77777777" w:rsidR="00DA364D" w:rsidRPr="00F250B6" w:rsidRDefault="00DA364D" w:rsidP="00B749C8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0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0FA52F7B" w14:textId="77777777" w:rsidR="00DA364D" w:rsidRPr="00F250B6" w:rsidRDefault="00DA364D" w:rsidP="00B749C8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1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4F1B3FE0" w14:textId="77777777" w:rsidR="00DA364D" w:rsidRPr="00F250B6" w:rsidRDefault="00DA364D" w:rsidP="00B749C8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</w:tr>
      <w:tr w:rsidR="00DA364D" w:rsidRPr="00F250B6" w14:paraId="4FD7A8A5" w14:textId="77777777" w:rsidTr="0094635F">
        <w:trPr>
          <w:trHeight w:val="573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85CB56F" w14:textId="77777777" w:rsidR="00DA364D" w:rsidRPr="00F250B6" w:rsidRDefault="00DA364D" w:rsidP="00B749C8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5799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7A91A66" w14:textId="5A01CC7E" w:rsidR="00DA364D" w:rsidRPr="00F250B6" w:rsidRDefault="00DA364D" w:rsidP="00B749C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Go to </w:t>
            </w:r>
            <w:r w:rsidR="0094635F" w:rsidRPr="0094635F">
              <w:rPr>
                <w:rFonts w:eastAsia="Times New Roman" w:cstheme="minorHAnsi"/>
                <w:lang w:eastAsia="en-GB"/>
              </w:rPr>
              <w:t>https://demo.opencart.com/index.php?route=common/home</w:t>
            </w:r>
          </w:p>
        </w:tc>
        <w:tc>
          <w:tcPr>
            <w:tcW w:w="256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D6681EF" w14:textId="77777777" w:rsidR="00DA364D" w:rsidRPr="00F250B6" w:rsidRDefault="00DA364D" w:rsidP="00B749C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Site should open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1093A796" w14:textId="77777777" w:rsidR="00DA364D" w:rsidRPr="00F250B6" w:rsidRDefault="00DA364D" w:rsidP="00B749C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As Expected</w:t>
            </w: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0B90DF6A" w14:textId="77777777" w:rsidR="00DA364D" w:rsidRPr="00F250B6" w:rsidRDefault="00DA364D" w:rsidP="00B749C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DA364D" w:rsidRPr="00F250B6" w14:paraId="6B0A9922" w14:textId="77777777" w:rsidTr="0094635F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F6D9231" w14:textId="77777777" w:rsidR="00DA364D" w:rsidRPr="00F250B6" w:rsidRDefault="00DA364D" w:rsidP="00B749C8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5799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98E29E2" w14:textId="2903D5BB" w:rsidR="00DA364D" w:rsidRPr="00F250B6" w:rsidRDefault="00A803CE" w:rsidP="00B749C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proofErr w:type="gramStart"/>
            <w:r>
              <w:rPr>
                <w:rFonts w:eastAsia="Times New Roman" w:cstheme="minorHAnsi"/>
                <w:lang w:eastAsia="en-GB"/>
              </w:rPr>
              <w:t xml:space="preserve">Click </w:t>
            </w:r>
            <w:r w:rsidR="00DA364D">
              <w:rPr>
                <w:rFonts w:eastAsia="Times New Roman" w:cstheme="minorHAnsi"/>
                <w:lang w:eastAsia="en-GB"/>
              </w:rPr>
              <w:t xml:space="preserve"> “</w:t>
            </w:r>
            <w:proofErr w:type="gramEnd"/>
            <w:r w:rsidR="0094635F">
              <w:rPr>
                <w:rFonts w:eastAsia="Times New Roman" w:cstheme="minorHAnsi"/>
                <w:lang w:eastAsia="en-GB"/>
              </w:rPr>
              <w:t>Desktops</w:t>
            </w:r>
            <w:r w:rsidR="00DA364D">
              <w:rPr>
                <w:rFonts w:eastAsia="Times New Roman" w:cstheme="minorHAnsi"/>
                <w:lang w:eastAsia="en-GB"/>
              </w:rPr>
              <w:t xml:space="preserve">” </w:t>
            </w:r>
          </w:p>
        </w:tc>
        <w:tc>
          <w:tcPr>
            <w:tcW w:w="256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DE992E6" w14:textId="267A7EF5" w:rsidR="00DA364D" w:rsidRPr="00F250B6" w:rsidRDefault="00427FC9" w:rsidP="00B749C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Tours tab is opened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34B56C8E" w14:textId="77777777" w:rsidR="00DA364D" w:rsidRPr="00F250B6" w:rsidRDefault="00DA364D" w:rsidP="00B749C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As Expected</w:t>
            </w: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2F1245C0" w14:textId="77777777" w:rsidR="00DA364D" w:rsidRPr="00F250B6" w:rsidRDefault="00DA364D" w:rsidP="00B749C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DA364D" w:rsidRPr="00F250B6" w14:paraId="6C0DDE03" w14:textId="77777777" w:rsidTr="0094635F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0A1AB02" w14:textId="2E277C3E" w:rsidR="00DA364D" w:rsidRPr="00F250B6" w:rsidRDefault="00DA364D" w:rsidP="00B749C8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5799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52A36BB" w14:textId="453A8738" w:rsidR="00DA364D" w:rsidRPr="00F250B6" w:rsidRDefault="0094635F" w:rsidP="00B749C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Click “Mac”</w:t>
            </w:r>
            <w:r w:rsidR="00B749C8">
              <w:rPr>
                <w:rFonts w:eastAsia="Times New Roman" w:cstheme="minorHAnsi"/>
                <w:lang w:eastAsia="en-GB"/>
              </w:rPr>
              <w:t xml:space="preserve"> </w:t>
            </w:r>
          </w:p>
        </w:tc>
        <w:tc>
          <w:tcPr>
            <w:tcW w:w="256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F8276F4" w14:textId="196A18F3" w:rsidR="00DA364D" w:rsidRPr="00F250B6" w:rsidRDefault="00B749C8" w:rsidP="00B749C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Destination selected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2B1A525F" w14:textId="1DC406D0" w:rsidR="00DA364D" w:rsidRPr="00F250B6" w:rsidRDefault="00B749C8" w:rsidP="00B749C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As Expected</w:t>
            </w: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2BD6D749" w14:textId="457FE47E" w:rsidR="00DA364D" w:rsidRPr="00F250B6" w:rsidRDefault="00B749C8" w:rsidP="00B749C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DA364D" w:rsidRPr="00F250B6" w14:paraId="61AFEF4B" w14:textId="77777777" w:rsidTr="0094635F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B0B18C4" w14:textId="5619F9F6" w:rsidR="00DA364D" w:rsidRPr="00F250B6" w:rsidRDefault="00DA364D" w:rsidP="00B749C8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4</w:t>
            </w: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5799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3C204D3" w14:textId="6789AA21" w:rsidR="00DA364D" w:rsidRPr="00F250B6" w:rsidRDefault="0094635F" w:rsidP="00B749C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Click “Add to cart” button</w:t>
            </w:r>
          </w:p>
        </w:tc>
        <w:tc>
          <w:tcPr>
            <w:tcW w:w="256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53FE299" w14:textId="24A2ECFB" w:rsidR="00DA364D" w:rsidRPr="00F250B6" w:rsidRDefault="00B749C8" w:rsidP="00B749C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Tour selected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5EE50084" w14:textId="496EFF61" w:rsidR="00DA364D" w:rsidRPr="00F250B6" w:rsidRDefault="00B749C8" w:rsidP="00B749C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As Expected</w:t>
            </w: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1251A83D" w14:textId="40BEBCDD" w:rsidR="00DA364D" w:rsidRPr="00F250B6" w:rsidRDefault="00B749C8" w:rsidP="00B749C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ss</w:t>
            </w:r>
          </w:p>
        </w:tc>
      </w:tr>
    </w:tbl>
    <w:p w14:paraId="60A2D928" w14:textId="27509074" w:rsidR="00DA364D" w:rsidRDefault="00DA364D">
      <w:pPr>
        <w:rPr>
          <w:rFonts w:cstheme="minorHAnsi"/>
        </w:rPr>
      </w:pPr>
    </w:p>
    <w:p w14:paraId="58C26B29" w14:textId="3595E680" w:rsidR="0094635F" w:rsidRDefault="0094635F">
      <w:pPr>
        <w:rPr>
          <w:rFonts w:cstheme="minorHAnsi"/>
        </w:rPr>
      </w:pPr>
    </w:p>
    <w:p w14:paraId="52B897D6" w14:textId="0EA5D6B2" w:rsidR="0094635F" w:rsidRDefault="0094635F">
      <w:pPr>
        <w:rPr>
          <w:rFonts w:cstheme="minorHAnsi"/>
        </w:rPr>
      </w:pPr>
    </w:p>
    <w:p w14:paraId="0B2A1800" w14:textId="77777777" w:rsidR="0094635F" w:rsidRDefault="0094635F">
      <w:pPr>
        <w:rPr>
          <w:rFonts w:cstheme="minorHAnsi"/>
        </w:rPr>
      </w:pPr>
    </w:p>
    <w:p w14:paraId="5A8AF13D" w14:textId="1F558C6D" w:rsidR="00B749C8" w:rsidRDefault="00B749C8">
      <w:pPr>
        <w:rPr>
          <w:rFonts w:cstheme="minorHAnsi"/>
        </w:rPr>
      </w:pPr>
    </w:p>
    <w:tbl>
      <w:tblPr>
        <w:tblW w:w="17443" w:type="dxa"/>
        <w:tblLook w:val="04A0" w:firstRow="1" w:lastRow="0" w:firstColumn="1" w:lastColumn="0" w:noHBand="0" w:noVBand="1"/>
      </w:tblPr>
      <w:tblGrid>
        <w:gridCol w:w="1296"/>
        <w:gridCol w:w="1297"/>
        <w:gridCol w:w="1252"/>
        <w:gridCol w:w="44"/>
        <w:gridCol w:w="1298"/>
        <w:gridCol w:w="1908"/>
        <w:gridCol w:w="1271"/>
        <w:gridCol w:w="1296"/>
        <w:gridCol w:w="1298"/>
        <w:gridCol w:w="1296"/>
        <w:gridCol w:w="1296"/>
        <w:gridCol w:w="1297"/>
        <w:gridCol w:w="1296"/>
        <w:gridCol w:w="1298"/>
      </w:tblGrid>
      <w:tr w:rsidR="00B749C8" w:rsidRPr="00F250B6" w14:paraId="03EE483A" w14:textId="77777777" w:rsidTr="004265B2">
        <w:trPr>
          <w:trHeight w:val="295"/>
        </w:trPr>
        <w:tc>
          <w:tcPr>
            <w:tcW w:w="3845" w:type="dxa"/>
            <w:gridSpan w:val="3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7BD78BCB" w14:textId="77777777" w:rsidR="00B749C8" w:rsidRPr="00F250B6" w:rsidRDefault="00B749C8" w:rsidP="00B749C8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lastRenderedPageBreak/>
              <w:t>Test Case ID</w:t>
            </w:r>
          </w:p>
        </w:tc>
        <w:tc>
          <w:tcPr>
            <w:tcW w:w="325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71AE675" w14:textId="34556084" w:rsidR="00B749C8" w:rsidRPr="00F250B6" w:rsidRDefault="004C3BEA" w:rsidP="00B749C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.5</w:t>
            </w:r>
          </w:p>
        </w:tc>
        <w:tc>
          <w:tcPr>
            <w:tcW w:w="2567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7E07C5C8" w14:textId="77777777" w:rsidR="00B749C8" w:rsidRPr="00F250B6" w:rsidRDefault="00B749C8" w:rsidP="00B749C8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Description</w:t>
            </w:r>
          </w:p>
        </w:tc>
        <w:tc>
          <w:tcPr>
            <w:tcW w:w="7781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0B3B7B1A" w14:textId="23456C94" w:rsidR="00B749C8" w:rsidRPr="00F250B6" w:rsidRDefault="004C3BEA" w:rsidP="00B749C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Checkout</w:t>
            </w:r>
          </w:p>
        </w:tc>
      </w:tr>
      <w:tr w:rsidR="00B749C8" w:rsidRPr="00F250B6" w14:paraId="6DB3D0B8" w14:textId="77777777" w:rsidTr="004265B2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75579E3" w14:textId="77777777" w:rsidR="00B749C8" w:rsidRPr="00F250B6" w:rsidRDefault="00B749C8" w:rsidP="00B749C8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4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531E8BB" w14:textId="77777777" w:rsidR="00B749C8" w:rsidRPr="00F250B6" w:rsidRDefault="00B749C8" w:rsidP="00B749C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25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6BA4404" w14:textId="77777777" w:rsidR="00B749C8" w:rsidRPr="00F250B6" w:rsidRDefault="00B749C8" w:rsidP="00B749C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2D057D8" w14:textId="77777777" w:rsidR="00B749C8" w:rsidRPr="00F250B6" w:rsidRDefault="00B749C8" w:rsidP="00B749C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DC6E630" w14:textId="77777777" w:rsidR="00B749C8" w:rsidRPr="00F250B6" w:rsidRDefault="00B749C8" w:rsidP="00B749C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279AEC9" w14:textId="77777777" w:rsidR="00B749C8" w:rsidRPr="00F250B6" w:rsidRDefault="00B749C8" w:rsidP="00B749C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1330580" w14:textId="77777777" w:rsidR="00B749C8" w:rsidRPr="00F250B6" w:rsidRDefault="00B749C8" w:rsidP="00B749C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D66C6FB" w14:textId="77777777" w:rsidR="00B749C8" w:rsidRPr="00F250B6" w:rsidRDefault="00B749C8" w:rsidP="00B749C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AEC86F8" w14:textId="77777777" w:rsidR="00B749C8" w:rsidRPr="00F250B6" w:rsidRDefault="00B749C8" w:rsidP="00B749C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F028E43" w14:textId="77777777" w:rsidR="00B749C8" w:rsidRPr="00F250B6" w:rsidRDefault="00B749C8" w:rsidP="00B749C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018AD0F" w14:textId="77777777" w:rsidR="00B749C8" w:rsidRPr="00F250B6" w:rsidRDefault="00B749C8" w:rsidP="00B749C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B749C8" w:rsidRPr="00F250B6" w14:paraId="041C35A2" w14:textId="77777777" w:rsidTr="004265B2">
        <w:trPr>
          <w:trHeight w:val="295"/>
        </w:trPr>
        <w:tc>
          <w:tcPr>
            <w:tcW w:w="3845" w:type="dxa"/>
            <w:gridSpan w:val="3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265B0C7F" w14:textId="77777777" w:rsidR="00B749C8" w:rsidRPr="00F250B6" w:rsidRDefault="00B749C8" w:rsidP="00B749C8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 xml:space="preserve">Tester's Name </w:t>
            </w:r>
          </w:p>
        </w:tc>
        <w:tc>
          <w:tcPr>
            <w:tcW w:w="325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DFB1C1D" w14:textId="77777777" w:rsidR="00B749C8" w:rsidRPr="00F250B6" w:rsidRDefault="00B749C8" w:rsidP="00B749C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Matej </w:t>
            </w:r>
            <w:proofErr w:type="spellStart"/>
            <w:r>
              <w:rPr>
                <w:rFonts w:eastAsia="Times New Roman" w:cstheme="minorHAnsi"/>
                <w:lang w:eastAsia="en-GB"/>
              </w:rPr>
              <w:t>Šarčević</w:t>
            </w:r>
            <w:proofErr w:type="spellEnd"/>
          </w:p>
        </w:tc>
        <w:tc>
          <w:tcPr>
            <w:tcW w:w="2567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75722BF2" w14:textId="77777777" w:rsidR="00B749C8" w:rsidRPr="00F250B6" w:rsidRDefault="00B749C8" w:rsidP="00B749C8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Date Tested</w:t>
            </w:r>
          </w:p>
        </w:tc>
        <w:tc>
          <w:tcPr>
            <w:tcW w:w="25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80CD195" w14:textId="77777777" w:rsidR="00B749C8" w:rsidRPr="00F250B6" w:rsidRDefault="00B749C8" w:rsidP="00B749C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30.07.2020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5ED125E8" w14:textId="77777777" w:rsidR="00B749C8" w:rsidRPr="00F250B6" w:rsidRDefault="00B749C8" w:rsidP="00B749C8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(Pass/Fail/Not Executed)</w:t>
            </w:r>
          </w:p>
        </w:tc>
        <w:tc>
          <w:tcPr>
            <w:tcW w:w="25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8A81AE3" w14:textId="77777777" w:rsidR="00B749C8" w:rsidRPr="00F250B6" w:rsidRDefault="00B749C8" w:rsidP="00B749C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B749C8" w:rsidRPr="00F250B6" w14:paraId="6FAE257A" w14:textId="77777777" w:rsidTr="004265B2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942400C" w14:textId="77777777" w:rsidR="00B749C8" w:rsidRPr="00F250B6" w:rsidRDefault="00B749C8" w:rsidP="00B749C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4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D9FEF0B" w14:textId="77777777" w:rsidR="00B749C8" w:rsidRPr="00F250B6" w:rsidRDefault="00B749C8" w:rsidP="00B749C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25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BA234F0" w14:textId="77777777" w:rsidR="00B749C8" w:rsidRPr="00F250B6" w:rsidRDefault="00B749C8" w:rsidP="00B749C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8D5C104" w14:textId="77777777" w:rsidR="00B749C8" w:rsidRPr="00F250B6" w:rsidRDefault="00B749C8" w:rsidP="00B749C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B5A8A86" w14:textId="77777777" w:rsidR="00B749C8" w:rsidRPr="00F250B6" w:rsidRDefault="00B749C8" w:rsidP="00B749C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B8108E0" w14:textId="77777777" w:rsidR="00B749C8" w:rsidRPr="00F250B6" w:rsidRDefault="00B749C8" w:rsidP="00B749C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03E5D2E" w14:textId="77777777" w:rsidR="00B749C8" w:rsidRPr="00F250B6" w:rsidRDefault="00B749C8" w:rsidP="00B749C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3898573" w14:textId="77777777" w:rsidR="00B749C8" w:rsidRPr="00F250B6" w:rsidRDefault="00B749C8" w:rsidP="00B749C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DD18184" w14:textId="77777777" w:rsidR="00B749C8" w:rsidRPr="00F250B6" w:rsidRDefault="00B749C8" w:rsidP="00B749C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9627EA4" w14:textId="77777777" w:rsidR="00B749C8" w:rsidRPr="00F250B6" w:rsidRDefault="00B749C8" w:rsidP="00B749C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2A143AD" w14:textId="77777777" w:rsidR="00B749C8" w:rsidRPr="00F250B6" w:rsidRDefault="00B749C8" w:rsidP="00B749C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B749C8" w:rsidRPr="00F250B6" w14:paraId="229F812B" w14:textId="77777777" w:rsidTr="004265B2">
        <w:trPr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06E0AD2A" w14:textId="77777777" w:rsidR="00B749C8" w:rsidRPr="00F250B6" w:rsidRDefault="00B749C8" w:rsidP="00B749C8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7070" w:type="dxa"/>
            <w:gridSpan w:val="6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745FD0D6" w14:textId="77777777" w:rsidR="00B749C8" w:rsidRPr="00F250B6" w:rsidRDefault="00B749C8" w:rsidP="00B749C8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rerequisites: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ADBA4DF" w14:textId="77777777" w:rsidR="00B749C8" w:rsidRPr="00F250B6" w:rsidRDefault="00B749C8" w:rsidP="00B749C8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1298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7750ADB0" w14:textId="77777777" w:rsidR="00B749C8" w:rsidRPr="00F250B6" w:rsidRDefault="00B749C8" w:rsidP="00B749C8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6483" w:type="dxa"/>
            <w:gridSpan w:val="5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6D243F5B" w14:textId="77777777" w:rsidR="00B749C8" w:rsidRPr="00F250B6" w:rsidRDefault="00B749C8" w:rsidP="00B749C8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Data</w:t>
            </w:r>
          </w:p>
        </w:tc>
      </w:tr>
      <w:tr w:rsidR="00B749C8" w:rsidRPr="00F250B6" w14:paraId="547916F4" w14:textId="77777777" w:rsidTr="004265B2">
        <w:trPr>
          <w:trHeight w:val="295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C2B12E1" w14:textId="77777777" w:rsidR="00B749C8" w:rsidRPr="00F250B6" w:rsidRDefault="00B749C8" w:rsidP="00B749C8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7070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7B802DC8" w14:textId="208CC1B5" w:rsidR="00B749C8" w:rsidRPr="00F250B6" w:rsidRDefault="004C3BEA" w:rsidP="00B749C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Go to </w:t>
            </w:r>
            <w:r w:rsidRPr="0094635F">
              <w:rPr>
                <w:rFonts w:eastAsia="Times New Roman" w:cstheme="minorHAnsi"/>
                <w:lang w:eastAsia="en-GB"/>
              </w:rPr>
              <w:t>https://demo.opencart.com/index.php?route=common/home</w:t>
            </w:r>
            <w:r w:rsidRPr="00F250B6">
              <w:rPr>
                <w:rFonts w:eastAsia="Times New Roman" w:cstheme="minorHAnsi"/>
                <w:lang w:eastAsia="en-GB"/>
              </w:rPr>
              <w:t xml:space="preserve"> 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F694F02" w14:textId="77777777" w:rsidR="00B749C8" w:rsidRPr="00F250B6" w:rsidRDefault="00B749C8" w:rsidP="00B749C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608FB96" w14:textId="77777777" w:rsidR="00B749C8" w:rsidRPr="00F250B6" w:rsidRDefault="00B749C8" w:rsidP="00B749C8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21A866B6" w14:textId="3FF30C70" w:rsidR="00B749C8" w:rsidRPr="00F250B6" w:rsidRDefault="004C3BEA" w:rsidP="00B749C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Email</w:t>
            </w:r>
            <w:r w:rsidRPr="00F250B6">
              <w:rPr>
                <w:rFonts w:eastAsia="Times New Roman" w:cstheme="minorHAnsi"/>
                <w:lang w:eastAsia="en-GB"/>
              </w:rPr>
              <w:t xml:space="preserve"> = </w:t>
            </w:r>
            <w:r>
              <w:rPr>
                <w:rFonts w:eastAsia="Times New Roman" w:cstheme="minorHAnsi"/>
                <w:lang w:eastAsia="en-GB"/>
              </w:rPr>
              <w:t>testuser@demo.com</w:t>
            </w:r>
          </w:p>
        </w:tc>
      </w:tr>
      <w:tr w:rsidR="00B749C8" w:rsidRPr="00F250B6" w14:paraId="51AC8FA5" w14:textId="77777777" w:rsidTr="004265B2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4726961" w14:textId="77777777" w:rsidR="00B749C8" w:rsidRPr="00F250B6" w:rsidRDefault="00B749C8" w:rsidP="00B749C8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7070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744186CD" w14:textId="3B1B889D" w:rsidR="00B749C8" w:rsidRPr="00F250B6" w:rsidRDefault="004C3BEA" w:rsidP="00B749C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User must be logged in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0DD5B24" w14:textId="77777777" w:rsidR="00B749C8" w:rsidRPr="00F250B6" w:rsidRDefault="00B749C8" w:rsidP="00B749C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6FE2083" w14:textId="77777777" w:rsidR="00B749C8" w:rsidRPr="00F250B6" w:rsidRDefault="00B749C8" w:rsidP="00B749C8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2E32106A" w14:textId="403AA42A" w:rsidR="00B749C8" w:rsidRPr="00F250B6" w:rsidRDefault="004C3BEA" w:rsidP="00B749C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Pass</w:t>
            </w:r>
            <w:r>
              <w:rPr>
                <w:rFonts w:eastAsia="Times New Roman" w:cstheme="minorHAnsi"/>
                <w:lang w:eastAsia="en-GB"/>
              </w:rPr>
              <w:t>word</w:t>
            </w:r>
            <w:r w:rsidRPr="00F250B6">
              <w:rPr>
                <w:rFonts w:eastAsia="Times New Roman" w:cstheme="minorHAnsi"/>
                <w:lang w:eastAsia="en-GB"/>
              </w:rPr>
              <w:t xml:space="preserve"> = </w:t>
            </w:r>
            <w:r>
              <w:rPr>
                <w:rFonts w:eastAsia="Times New Roman" w:cstheme="minorHAnsi"/>
                <w:lang w:eastAsia="en-GB"/>
              </w:rPr>
              <w:t>test</w:t>
            </w:r>
          </w:p>
        </w:tc>
      </w:tr>
      <w:tr w:rsidR="00B749C8" w:rsidRPr="00F250B6" w14:paraId="558313E2" w14:textId="77777777" w:rsidTr="004265B2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40F7E50" w14:textId="77777777" w:rsidR="00B749C8" w:rsidRPr="00F250B6" w:rsidRDefault="00B749C8" w:rsidP="00B749C8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7070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416DA6F1" w14:textId="77777777" w:rsidR="00B749C8" w:rsidRPr="00F250B6" w:rsidRDefault="00B749C8" w:rsidP="00B749C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6AA4A43" w14:textId="77777777" w:rsidR="00B749C8" w:rsidRPr="00F250B6" w:rsidRDefault="00B749C8" w:rsidP="00B749C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DEFB697" w14:textId="77777777" w:rsidR="00B749C8" w:rsidRPr="00F250B6" w:rsidRDefault="00B749C8" w:rsidP="00B749C8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203CBF49" w14:textId="4F13553E" w:rsidR="00B749C8" w:rsidRPr="00F250B6" w:rsidRDefault="004C3BEA" w:rsidP="00B749C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4C3BEA">
              <w:rPr>
                <w:rFonts w:eastAsia="Times New Roman" w:cstheme="minorHAnsi"/>
                <w:lang w:eastAsia="en-GB"/>
              </w:rPr>
              <w:t>Product Code</w:t>
            </w:r>
            <w:r>
              <w:rPr>
                <w:rFonts w:eastAsia="Times New Roman" w:cstheme="minorHAnsi"/>
                <w:lang w:eastAsia="en-GB"/>
              </w:rPr>
              <w:t xml:space="preserve"> = </w:t>
            </w:r>
            <w:r w:rsidRPr="004C3BEA">
              <w:rPr>
                <w:rFonts w:eastAsia="Times New Roman" w:cstheme="minorHAnsi"/>
                <w:lang w:eastAsia="en-GB"/>
              </w:rPr>
              <w:t>Product 6</w:t>
            </w:r>
          </w:p>
        </w:tc>
      </w:tr>
      <w:tr w:rsidR="00B749C8" w:rsidRPr="00F250B6" w14:paraId="0571CDEE" w14:textId="77777777" w:rsidTr="004265B2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09EA011" w14:textId="77777777" w:rsidR="00B749C8" w:rsidRPr="00F250B6" w:rsidRDefault="00B749C8" w:rsidP="00B749C8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7070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006F7349" w14:textId="77777777" w:rsidR="00B749C8" w:rsidRPr="00F250B6" w:rsidRDefault="00B749C8" w:rsidP="00B749C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EA67975" w14:textId="77777777" w:rsidR="00B749C8" w:rsidRPr="00F250B6" w:rsidRDefault="00B749C8" w:rsidP="00B749C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38E5159" w14:textId="77777777" w:rsidR="00B749C8" w:rsidRPr="00F250B6" w:rsidRDefault="00B749C8" w:rsidP="00B749C8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65D3B273" w14:textId="541D2944" w:rsidR="00B749C8" w:rsidRPr="00F250B6" w:rsidRDefault="004C3BEA" w:rsidP="00B749C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Qty = 2</w:t>
            </w:r>
          </w:p>
        </w:tc>
      </w:tr>
      <w:tr w:rsidR="00B749C8" w:rsidRPr="00F250B6" w14:paraId="51515816" w14:textId="77777777" w:rsidTr="004265B2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9F5E95E" w14:textId="77777777" w:rsidR="00B749C8" w:rsidRPr="00F250B6" w:rsidRDefault="00B749C8" w:rsidP="00B749C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4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A06A70B" w14:textId="77777777" w:rsidR="00B749C8" w:rsidRPr="00F250B6" w:rsidRDefault="00B749C8" w:rsidP="00B749C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25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C43406B" w14:textId="77777777" w:rsidR="00B749C8" w:rsidRPr="00F250B6" w:rsidRDefault="00B749C8" w:rsidP="00B749C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B0B002B" w14:textId="77777777" w:rsidR="00B749C8" w:rsidRPr="00F250B6" w:rsidRDefault="00B749C8" w:rsidP="00B749C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0124D68" w14:textId="77777777" w:rsidR="00B749C8" w:rsidRPr="00F250B6" w:rsidRDefault="00B749C8" w:rsidP="00B749C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9307C2D" w14:textId="77777777" w:rsidR="00B749C8" w:rsidRPr="00F250B6" w:rsidRDefault="00B749C8" w:rsidP="00B749C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418ABAF" w14:textId="77777777" w:rsidR="00B749C8" w:rsidRPr="00F250B6" w:rsidRDefault="00B749C8" w:rsidP="00B749C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17F0A2D" w14:textId="77777777" w:rsidR="00B749C8" w:rsidRPr="00F250B6" w:rsidRDefault="00B749C8" w:rsidP="00B749C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1B643A1" w14:textId="77777777" w:rsidR="00B749C8" w:rsidRPr="00F250B6" w:rsidRDefault="00B749C8" w:rsidP="00B749C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84D44D1" w14:textId="77777777" w:rsidR="00B749C8" w:rsidRPr="00F250B6" w:rsidRDefault="00B749C8" w:rsidP="00B749C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755CACA" w14:textId="77777777" w:rsidR="00B749C8" w:rsidRPr="00F250B6" w:rsidRDefault="00B749C8" w:rsidP="00B749C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4265B2" w:rsidRPr="00F250B6" w14:paraId="7162874C" w14:textId="77777777" w:rsidTr="004265B2">
        <w:trPr>
          <w:gridAfter w:val="9"/>
          <w:wAfter w:w="12256" w:type="dxa"/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50C4A65" w14:textId="77777777" w:rsidR="004265B2" w:rsidRPr="00F250B6" w:rsidRDefault="004265B2" w:rsidP="00B749C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38EDFA8" w14:textId="77777777" w:rsidR="004265B2" w:rsidRPr="00F250B6" w:rsidRDefault="004265B2" w:rsidP="00B749C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B26F724" w14:textId="77777777" w:rsidR="004265B2" w:rsidRPr="00F250B6" w:rsidRDefault="004265B2" w:rsidP="00B749C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0E3E203" w14:textId="77777777" w:rsidR="004265B2" w:rsidRPr="00F250B6" w:rsidRDefault="004265B2" w:rsidP="00B749C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B749C8" w:rsidRPr="00F250B6" w14:paraId="3FE3B855" w14:textId="77777777" w:rsidTr="004265B2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ED5256" w14:textId="77777777" w:rsidR="00B749C8" w:rsidRPr="00F250B6" w:rsidRDefault="00B749C8" w:rsidP="00B749C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4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7CA475" w14:textId="77777777" w:rsidR="00B749C8" w:rsidRPr="00F250B6" w:rsidRDefault="00B749C8" w:rsidP="00B749C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25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BDCFAD" w14:textId="77777777" w:rsidR="00B749C8" w:rsidRPr="00F250B6" w:rsidRDefault="00B749C8" w:rsidP="00B749C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D52260" w14:textId="77777777" w:rsidR="00B749C8" w:rsidRPr="00F250B6" w:rsidRDefault="00B749C8" w:rsidP="00B749C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948063" w14:textId="77777777" w:rsidR="00B749C8" w:rsidRPr="00F250B6" w:rsidRDefault="00B749C8" w:rsidP="00B749C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0E22B1" w14:textId="77777777" w:rsidR="00B749C8" w:rsidRPr="00F250B6" w:rsidRDefault="00B749C8" w:rsidP="00B749C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55BA25" w14:textId="77777777" w:rsidR="00B749C8" w:rsidRPr="00F250B6" w:rsidRDefault="00B749C8" w:rsidP="00B749C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D2C8C1" w14:textId="77777777" w:rsidR="00B749C8" w:rsidRPr="00F250B6" w:rsidRDefault="00B749C8" w:rsidP="00B749C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6C4723" w14:textId="77777777" w:rsidR="00B749C8" w:rsidRPr="00F250B6" w:rsidRDefault="00B749C8" w:rsidP="00B749C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F1FE4E" w14:textId="77777777" w:rsidR="00B749C8" w:rsidRPr="00F250B6" w:rsidRDefault="00B749C8" w:rsidP="00B749C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B5C218" w14:textId="77777777" w:rsidR="00B749C8" w:rsidRPr="00F250B6" w:rsidRDefault="00B749C8" w:rsidP="00B749C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B749C8" w:rsidRPr="00F250B6" w14:paraId="5815268D" w14:textId="77777777" w:rsidTr="004265B2">
        <w:trPr>
          <w:trHeight w:val="472"/>
        </w:trPr>
        <w:tc>
          <w:tcPr>
            <w:tcW w:w="1296" w:type="dxa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1E2375C3" w14:textId="77777777" w:rsidR="00B749C8" w:rsidRPr="00F250B6" w:rsidRDefault="00B749C8" w:rsidP="00B749C8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#</w:t>
            </w:r>
          </w:p>
        </w:tc>
        <w:tc>
          <w:tcPr>
            <w:tcW w:w="5799" w:type="dxa"/>
            <w:gridSpan w:val="5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51698E5C" w14:textId="77777777" w:rsidR="00B749C8" w:rsidRPr="00F250B6" w:rsidRDefault="00B749C8" w:rsidP="00B749C8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Details</w:t>
            </w:r>
          </w:p>
        </w:tc>
        <w:tc>
          <w:tcPr>
            <w:tcW w:w="2567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59873510" w14:textId="77777777" w:rsidR="00B749C8" w:rsidRPr="00F250B6" w:rsidRDefault="00B749C8" w:rsidP="00B749C8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Expected Results</w:t>
            </w:r>
          </w:p>
        </w:tc>
        <w:tc>
          <w:tcPr>
            <w:tcW w:w="3890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330B9841" w14:textId="77777777" w:rsidR="00B749C8" w:rsidRPr="00F250B6" w:rsidRDefault="00B749C8" w:rsidP="00B749C8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Actual Results</w:t>
            </w:r>
          </w:p>
        </w:tc>
        <w:tc>
          <w:tcPr>
            <w:tcW w:w="3891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5EDCCF9A" w14:textId="77777777" w:rsidR="00B749C8" w:rsidRPr="00F250B6" w:rsidRDefault="00B749C8" w:rsidP="00B749C8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ass / Fail / Not executed / Suspended</w:t>
            </w:r>
          </w:p>
        </w:tc>
      </w:tr>
      <w:tr w:rsidR="00B749C8" w:rsidRPr="00F250B6" w14:paraId="2A3157C5" w14:textId="77777777" w:rsidTr="004265B2">
        <w:trPr>
          <w:trHeight w:val="472"/>
        </w:trPr>
        <w:tc>
          <w:tcPr>
            <w:tcW w:w="1296" w:type="dxa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3E74E6BC" w14:textId="77777777" w:rsidR="00B749C8" w:rsidRPr="00F250B6" w:rsidRDefault="00B749C8" w:rsidP="00B749C8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5799" w:type="dxa"/>
            <w:gridSpan w:val="5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25C48946" w14:textId="77777777" w:rsidR="00B749C8" w:rsidRPr="00F250B6" w:rsidRDefault="00B749C8" w:rsidP="00B749C8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67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7FD30723" w14:textId="77777777" w:rsidR="00B749C8" w:rsidRPr="00F250B6" w:rsidRDefault="00B749C8" w:rsidP="00B749C8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0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5DC5B935" w14:textId="77777777" w:rsidR="00B749C8" w:rsidRPr="00F250B6" w:rsidRDefault="00B749C8" w:rsidP="00B749C8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1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055F0AE3" w14:textId="77777777" w:rsidR="00B749C8" w:rsidRPr="00F250B6" w:rsidRDefault="00B749C8" w:rsidP="00B749C8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</w:tr>
      <w:tr w:rsidR="00B749C8" w:rsidRPr="00F250B6" w14:paraId="3893DC61" w14:textId="77777777" w:rsidTr="004265B2">
        <w:trPr>
          <w:trHeight w:val="573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200E7F9" w14:textId="77777777" w:rsidR="00B749C8" w:rsidRPr="00F250B6" w:rsidRDefault="00B749C8" w:rsidP="00B749C8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5799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7D01945" w14:textId="54184656" w:rsidR="00B749C8" w:rsidRPr="00F250B6" w:rsidRDefault="004C3BEA" w:rsidP="00B749C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Go to </w:t>
            </w:r>
            <w:r w:rsidRPr="0094635F">
              <w:rPr>
                <w:rFonts w:eastAsia="Times New Roman" w:cstheme="minorHAnsi"/>
                <w:lang w:eastAsia="en-GB"/>
              </w:rPr>
              <w:t>https://demo.opencart.com/index.php?route=common/home</w:t>
            </w:r>
          </w:p>
        </w:tc>
        <w:tc>
          <w:tcPr>
            <w:tcW w:w="256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5662F6D" w14:textId="77777777" w:rsidR="00B749C8" w:rsidRPr="00F250B6" w:rsidRDefault="00B749C8" w:rsidP="00B749C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Site should open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7C364DBF" w14:textId="77777777" w:rsidR="00B749C8" w:rsidRPr="00F250B6" w:rsidRDefault="00B749C8" w:rsidP="00B749C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As Expected</w:t>
            </w: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4A51A0D5" w14:textId="77777777" w:rsidR="00B749C8" w:rsidRPr="00F250B6" w:rsidRDefault="00B749C8" w:rsidP="00B749C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B749C8" w:rsidRPr="00F250B6" w14:paraId="5709587D" w14:textId="77777777" w:rsidTr="004265B2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B7A3647" w14:textId="77777777" w:rsidR="00B749C8" w:rsidRPr="00F250B6" w:rsidRDefault="00B749C8" w:rsidP="00B749C8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5799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A810EBF" w14:textId="0FA351AD" w:rsidR="00B749C8" w:rsidRPr="00F250B6" w:rsidRDefault="00B749C8" w:rsidP="00B749C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proofErr w:type="gramStart"/>
            <w:r>
              <w:rPr>
                <w:rFonts w:eastAsia="Times New Roman" w:cstheme="minorHAnsi"/>
                <w:lang w:eastAsia="en-GB"/>
              </w:rPr>
              <w:t>Click  “</w:t>
            </w:r>
            <w:proofErr w:type="gramEnd"/>
            <w:r w:rsidR="004C3BEA">
              <w:rPr>
                <w:rFonts w:eastAsia="Times New Roman" w:cstheme="minorHAnsi"/>
                <w:lang w:eastAsia="en-GB"/>
              </w:rPr>
              <w:t>Components</w:t>
            </w:r>
            <w:r>
              <w:rPr>
                <w:rFonts w:eastAsia="Times New Roman" w:cstheme="minorHAnsi"/>
                <w:lang w:eastAsia="en-GB"/>
              </w:rPr>
              <w:t>”</w:t>
            </w:r>
          </w:p>
        </w:tc>
        <w:tc>
          <w:tcPr>
            <w:tcW w:w="256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41F7DC5" w14:textId="311405F8" w:rsidR="00B749C8" w:rsidRPr="00F250B6" w:rsidRDefault="004C3BEA" w:rsidP="00B749C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Drop menu appeared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4728B3E0" w14:textId="77777777" w:rsidR="00B749C8" w:rsidRPr="00F250B6" w:rsidRDefault="00B749C8" w:rsidP="00B749C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As Expected</w:t>
            </w: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7F8972E3" w14:textId="77777777" w:rsidR="00B749C8" w:rsidRPr="00F250B6" w:rsidRDefault="00B749C8" w:rsidP="00B749C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B749C8" w:rsidRPr="00F250B6" w14:paraId="10E8DC23" w14:textId="77777777" w:rsidTr="004265B2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C948E27" w14:textId="77777777" w:rsidR="00B749C8" w:rsidRPr="00F250B6" w:rsidRDefault="00B749C8" w:rsidP="00B749C8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5799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A1E2060" w14:textId="6A8C3731" w:rsidR="00B749C8" w:rsidRPr="00F250B6" w:rsidRDefault="004C3BEA" w:rsidP="00B749C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Click “Monitor” button</w:t>
            </w:r>
          </w:p>
        </w:tc>
        <w:tc>
          <w:tcPr>
            <w:tcW w:w="256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0CCAAD0" w14:textId="4DFA5FA5" w:rsidR="00B749C8" w:rsidRPr="00F250B6" w:rsidRDefault="004C3BEA" w:rsidP="00B749C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Monitor page is opened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06C1C04A" w14:textId="77777777" w:rsidR="00B749C8" w:rsidRPr="00F250B6" w:rsidRDefault="00B749C8" w:rsidP="00B749C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As Expected</w:t>
            </w: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51FA7860" w14:textId="77777777" w:rsidR="00B749C8" w:rsidRPr="00F250B6" w:rsidRDefault="00B749C8" w:rsidP="00B749C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B749C8" w:rsidRPr="00F250B6" w14:paraId="5DC4374C" w14:textId="77777777" w:rsidTr="004265B2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051D559" w14:textId="77777777" w:rsidR="00B749C8" w:rsidRPr="00F250B6" w:rsidRDefault="00B749C8" w:rsidP="00B749C8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4</w:t>
            </w: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5799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E729EBB" w14:textId="0AB36FAB" w:rsidR="00B749C8" w:rsidRPr="00F250B6" w:rsidRDefault="004C3BEA" w:rsidP="00B749C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Click on “</w:t>
            </w:r>
            <w:r w:rsidRPr="004C3BEA">
              <w:rPr>
                <w:rFonts w:eastAsia="Times New Roman" w:cstheme="minorHAnsi"/>
                <w:lang w:eastAsia="en-GB"/>
              </w:rPr>
              <w:t xml:space="preserve">Samsung </w:t>
            </w:r>
            <w:proofErr w:type="spellStart"/>
            <w:r w:rsidRPr="004C3BEA">
              <w:rPr>
                <w:rFonts w:eastAsia="Times New Roman" w:cstheme="minorHAnsi"/>
                <w:lang w:eastAsia="en-GB"/>
              </w:rPr>
              <w:t>SyncMaster</w:t>
            </w:r>
            <w:proofErr w:type="spellEnd"/>
            <w:r w:rsidRPr="004C3BEA">
              <w:rPr>
                <w:rFonts w:eastAsia="Times New Roman" w:cstheme="minorHAnsi"/>
                <w:lang w:eastAsia="en-GB"/>
              </w:rPr>
              <w:t xml:space="preserve"> 941BW</w:t>
            </w:r>
            <w:r>
              <w:rPr>
                <w:rFonts w:eastAsia="Times New Roman" w:cstheme="minorHAnsi"/>
                <w:lang w:eastAsia="en-GB"/>
              </w:rPr>
              <w:t>” monitor</w:t>
            </w:r>
          </w:p>
        </w:tc>
        <w:tc>
          <w:tcPr>
            <w:tcW w:w="256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E405F40" w14:textId="7765C21C" w:rsidR="00B749C8" w:rsidRPr="00F250B6" w:rsidRDefault="004C3BEA" w:rsidP="00B749C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“</w:t>
            </w:r>
            <w:r w:rsidRPr="004C3BEA">
              <w:rPr>
                <w:rFonts w:eastAsia="Times New Roman" w:cstheme="minorHAnsi"/>
                <w:lang w:eastAsia="en-GB"/>
              </w:rPr>
              <w:t xml:space="preserve">Samsung </w:t>
            </w:r>
            <w:proofErr w:type="spellStart"/>
            <w:r w:rsidRPr="004C3BEA">
              <w:rPr>
                <w:rFonts w:eastAsia="Times New Roman" w:cstheme="minorHAnsi"/>
                <w:lang w:eastAsia="en-GB"/>
              </w:rPr>
              <w:t>SyncMaster</w:t>
            </w:r>
            <w:proofErr w:type="spellEnd"/>
            <w:r w:rsidRPr="004C3BEA">
              <w:rPr>
                <w:rFonts w:eastAsia="Times New Roman" w:cstheme="minorHAnsi"/>
                <w:lang w:eastAsia="en-GB"/>
              </w:rPr>
              <w:t xml:space="preserve"> 941BW</w:t>
            </w:r>
            <w:r>
              <w:rPr>
                <w:rFonts w:eastAsia="Times New Roman" w:cstheme="minorHAnsi"/>
                <w:lang w:eastAsia="en-GB"/>
              </w:rPr>
              <w:t>” monitor</w:t>
            </w:r>
            <w:r>
              <w:rPr>
                <w:rFonts w:eastAsia="Times New Roman" w:cstheme="minorHAnsi"/>
                <w:lang w:eastAsia="en-GB"/>
              </w:rPr>
              <w:t xml:space="preserve"> is opened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4692E2B5" w14:textId="77777777" w:rsidR="00B749C8" w:rsidRPr="00F250B6" w:rsidRDefault="00B749C8" w:rsidP="00B749C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As Expected</w:t>
            </w: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0C100609" w14:textId="77777777" w:rsidR="00B749C8" w:rsidRPr="00F250B6" w:rsidRDefault="00B749C8" w:rsidP="00B749C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B749C8" w:rsidRPr="00F250B6" w14:paraId="5F386DCB" w14:textId="77777777" w:rsidTr="004265B2">
        <w:trPr>
          <w:trHeight w:val="295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B8A4902" w14:textId="77777777" w:rsidR="00B749C8" w:rsidRPr="00F250B6" w:rsidRDefault="00B749C8" w:rsidP="00B749C8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5</w:t>
            </w: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5799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B4F77BD" w14:textId="77777777" w:rsidR="004C3BEA" w:rsidRPr="00F250B6" w:rsidRDefault="004C3BEA" w:rsidP="004C3BE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C04310">
              <w:rPr>
                <w:rFonts w:eastAsia="Times New Roman" w:cstheme="minorHAnsi"/>
                <w:lang w:eastAsia="en-GB"/>
              </w:rPr>
              <w:t>The user fills in everything mandatory data</w:t>
            </w:r>
          </w:p>
          <w:p w14:paraId="131FA8DF" w14:textId="6B4E062A" w:rsidR="00B749C8" w:rsidRPr="00F250B6" w:rsidRDefault="00B749C8" w:rsidP="00B749C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6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09E3001" w14:textId="52BA6763" w:rsidR="00B749C8" w:rsidRPr="00F250B6" w:rsidRDefault="004C3BEA" w:rsidP="00B749C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All fields are filled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0FA46AA9" w14:textId="77777777" w:rsidR="00B749C8" w:rsidRPr="00F250B6" w:rsidRDefault="00B749C8" w:rsidP="00B749C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As Expected</w:t>
            </w: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319C9622" w14:textId="77777777" w:rsidR="00B749C8" w:rsidRPr="00F250B6" w:rsidRDefault="00B749C8" w:rsidP="00B749C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B749C8" w:rsidRPr="00F250B6" w14:paraId="0AA3E038" w14:textId="77777777" w:rsidTr="004265B2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23C0A2A1" w14:textId="20693BD0" w:rsidR="00B749C8" w:rsidRDefault="00D76B8B" w:rsidP="00B749C8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6</w:t>
            </w:r>
          </w:p>
        </w:tc>
        <w:tc>
          <w:tcPr>
            <w:tcW w:w="5799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02BC57E" w14:textId="109D4AE6" w:rsidR="00B749C8" w:rsidRDefault="00B749C8" w:rsidP="00B749C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Click “</w:t>
            </w:r>
            <w:r w:rsidR="004265B2">
              <w:rPr>
                <w:rFonts w:eastAsia="Times New Roman" w:cstheme="minorHAnsi"/>
                <w:lang w:eastAsia="en-GB"/>
              </w:rPr>
              <w:t>Checkout</w:t>
            </w:r>
            <w:r>
              <w:rPr>
                <w:rFonts w:eastAsia="Times New Roman" w:cstheme="minorHAnsi"/>
                <w:lang w:eastAsia="en-GB"/>
              </w:rPr>
              <w:t xml:space="preserve">” </w:t>
            </w:r>
          </w:p>
        </w:tc>
        <w:tc>
          <w:tcPr>
            <w:tcW w:w="256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A4445CC" w14:textId="106DF686" w:rsidR="00B749C8" w:rsidRPr="00F250B6" w:rsidRDefault="004265B2" w:rsidP="00B749C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Checkout page is opened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4836607A" w14:textId="77777777" w:rsidR="00B749C8" w:rsidRPr="00F250B6" w:rsidRDefault="00B749C8" w:rsidP="00B749C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As Expected</w:t>
            </w: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691FF917" w14:textId="77777777" w:rsidR="00B749C8" w:rsidRPr="00F250B6" w:rsidRDefault="00B749C8" w:rsidP="00B749C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4265B2" w:rsidRPr="00F250B6" w14:paraId="6E7DD8B1" w14:textId="77777777" w:rsidTr="004265B2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2E50415" w14:textId="6CEEF5F5" w:rsidR="004265B2" w:rsidRDefault="004265B2" w:rsidP="00B749C8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7</w:t>
            </w:r>
          </w:p>
        </w:tc>
        <w:tc>
          <w:tcPr>
            <w:tcW w:w="5799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6DA811B" w14:textId="6E2B0A9B" w:rsidR="004265B2" w:rsidRDefault="004265B2" w:rsidP="00B749C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Click “Checkout” button</w:t>
            </w:r>
          </w:p>
        </w:tc>
        <w:tc>
          <w:tcPr>
            <w:tcW w:w="256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797BCBA" w14:textId="3EB96B03" w:rsidR="004265B2" w:rsidRDefault="004265B2" w:rsidP="00B749C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Warning “</w:t>
            </w:r>
            <w:r w:rsidRPr="004265B2">
              <w:rPr>
                <w:rFonts w:eastAsia="Times New Roman" w:cstheme="minorHAnsi"/>
                <w:lang w:eastAsia="en-GB"/>
              </w:rPr>
              <w:t>Products marked with *** are not available in the desired quantity or not in stock!</w:t>
            </w:r>
            <w:r>
              <w:rPr>
                <w:rFonts w:eastAsia="Times New Roman" w:cstheme="minorHAnsi"/>
                <w:lang w:eastAsia="en-GB"/>
              </w:rPr>
              <w:t>” should appear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13301632" w14:textId="1E0ACFAA" w:rsidR="004265B2" w:rsidRDefault="004265B2" w:rsidP="00B749C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As Expected</w:t>
            </w: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36D041EC" w14:textId="57BA11D2" w:rsidR="004265B2" w:rsidRDefault="004265B2" w:rsidP="00B749C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ss</w:t>
            </w:r>
          </w:p>
        </w:tc>
      </w:tr>
    </w:tbl>
    <w:p w14:paraId="3F1986DB" w14:textId="77777777" w:rsidR="00944FBF" w:rsidRPr="00F250B6" w:rsidRDefault="00944FBF" w:rsidP="00D23481">
      <w:pPr>
        <w:rPr>
          <w:rFonts w:cstheme="minorHAnsi"/>
        </w:rPr>
      </w:pPr>
      <w:bookmarkStart w:id="0" w:name="_GoBack"/>
      <w:bookmarkEnd w:id="0"/>
    </w:p>
    <w:sectPr w:rsidR="00944FBF" w:rsidRPr="00F250B6" w:rsidSect="00F250B6">
      <w:pgSz w:w="16838" w:h="11906" w:orient="landscape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AB20071"/>
    <w:multiLevelType w:val="multilevel"/>
    <w:tmpl w:val="4D9251D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F4B5F3D"/>
    <w:multiLevelType w:val="multilevel"/>
    <w:tmpl w:val="BFB2AB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231A5EC7"/>
    <w:multiLevelType w:val="multilevel"/>
    <w:tmpl w:val="6400D6C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LAwMDAzNTI2NjY1MTFX0lEKTi0uzszPAykwrAUAX/HQsCwAAAA="/>
  </w:docVars>
  <w:rsids>
    <w:rsidRoot w:val="00F250B6"/>
    <w:rsid w:val="000E1B7A"/>
    <w:rsid w:val="00157F6F"/>
    <w:rsid w:val="001602BA"/>
    <w:rsid w:val="001A5BF2"/>
    <w:rsid w:val="0028017C"/>
    <w:rsid w:val="00306F79"/>
    <w:rsid w:val="003759A1"/>
    <w:rsid w:val="00393168"/>
    <w:rsid w:val="003B21DF"/>
    <w:rsid w:val="004265B2"/>
    <w:rsid w:val="00427FC9"/>
    <w:rsid w:val="0047688B"/>
    <w:rsid w:val="004C3BEA"/>
    <w:rsid w:val="005467D2"/>
    <w:rsid w:val="005F65BB"/>
    <w:rsid w:val="00661954"/>
    <w:rsid w:val="006938D0"/>
    <w:rsid w:val="00761531"/>
    <w:rsid w:val="0077014B"/>
    <w:rsid w:val="007C4619"/>
    <w:rsid w:val="007D550B"/>
    <w:rsid w:val="008841A5"/>
    <w:rsid w:val="008A3F94"/>
    <w:rsid w:val="008D6EAD"/>
    <w:rsid w:val="008D7A4A"/>
    <w:rsid w:val="0092626C"/>
    <w:rsid w:val="00944FBF"/>
    <w:rsid w:val="0094635F"/>
    <w:rsid w:val="00A33BBE"/>
    <w:rsid w:val="00A803CE"/>
    <w:rsid w:val="00B749C8"/>
    <w:rsid w:val="00C04310"/>
    <w:rsid w:val="00C32633"/>
    <w:rsid w:val="00C91678"/>
    <w:rsid w:val="00CC3F4E"/>
    <w:rsid w:val="00D0354F"/>
    <w:rsid w:val="00D23481"/>
    <w:rsid w:val="00D76B8B"/>
    <w:rsid w:val="00D9726C"/>
    <w:rsid w:val="00DA364D"/>
    <w:rsid w:val="00E81039"/>
    <w:rsid w:val="00E968E6"/>
    <w:rsid w:val="00EE2E55"/>
    <w:rsid w:val="00F250B6"/>
    <w:rsid w:val="00F32C6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07E7FF7"/>
  <w15:chartTrackingRefBased/>
  <w15:docId w15:val="{8844679D-886C-4E4D-890B-A6D936B266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Zadanifontodlomka">
    <w:name w:val="Default Paragraph Font"/>
    <w:uiPriority w:val="1"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paragraph" w:styleId="HTMLunaprijedoblikovano">
    <w:name w:val="HTML Preformatted"/>
    <w:basedOn w:val="Normal"/>
    <w:link w:val="HTMLunaprijedoblikovanoChar"/>
    <w:uiPriority w:val="99"/>
    <w:semiHidden/>
    <w:unhideWhenUsed/>
    <w:rsid w:val="00944FBF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val="en-US"/>
    </w:rPr>
  </w:style>
  <w:style w:type="character" w:customStyle="1" w:styleId="HTMLunaprijedoblikovanoChar">
    <w:name w:val="HTML unaprijed oblikovano Char"/>
    <w:basedOn w:val="Zadanifontodlomka"/>
    <w:link w:val="HTMLunaprijedoblikovano"/>
    <w:uiPriority w:val="99"/>
    <w:semiHidden/>
    <w:rsid w:val="00944FBF"/>
    <w:rPr>
      <w:rFonts w:ascii="Courier New" w:eastAsia="Times New Roman" w:hAnsi="Courier New" w:cs="Courier New"/>
      <w:sz w:val="20"/>
      <w:szCs w:val="20"/>
      <w:lang w:val="en-US"/>
    </w:rPr>
  </w:style>
  <w:style w:type="character" w:styleId="Hiperveza">
    <w:name w:val="Hyperlink"/>
    <w:basedOn w:val="Zadanifontodlomka"/>
    <w:uiPriority w:val="99"/>
    <w:unhideWhenUsed/>
    <w:rsid w:val="00944FBF"/>
    <w:rPr>
      <w:color w:val="0563C1" w:themeColor="hyperlink"/>
      <w:u w:val="single"/>
    </w:rPr>
  </w:style>
  <w:style w:type="character" w:styleId="Nerijeenospominjanje">
    <w:name w:val="Unresolved Mention"/>
    <w:basedOn w:val="Zadanifontodlomka"/>
    <w:uiPriority w:val="99"/>
    <w:semiHidden/>
    <w:unhideWhenUsed/>
    <w:rsid w:val="00944FB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720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6838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9642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5720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887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794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711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911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3</TotalTime>
  <Pages>6</Pages>
  <Words>702</Words>
  <Characters>4008</Characters>
  <Application>Microsoft Office Word</Application>
  <DocSecurity>0</DocSecurity>
  <Lines>33</Lines>
  <Paragraphs>9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7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tej</dc:creator>
  <cp:keywords/>
  <dc:description/>
  <cp:lastModifiedBy>student</cp:lastModifiedBy>
  <cp:revision>4</cp:revision>
  <dcterms:created xsi:type="dcterms:W3CDTF">2021-01-12T16:50:00Z</dcterms:created>
  <dcterms:modified xsi:type="dcterms:W3CDTF">2021-01-12T18:12:00Z</dcterms:modified>
</cp:coreProperties>
</file>